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425" w:rsidRPr="00622D2D" w:rsidRDefault="004518AF" w:rsidP="00E83425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TMO</w:t>
      </w:r>
      <w:r w:rsidR="00E83425" w:rsidRPr="00622D2D">
        <w:rPr>
          <w:b/>
          <w:bCs/>
          <w:sz w:val="32"/>
          <w:szCs w:val="32"/>
        </w:rPr>
        <w:t xml:space="preserve"> 101 – Introduction to Meteorology                       </w:t>
      </w:r>
      <w:r w:rsidR="00D42768">
        <w:rPr>
          <w:b/>
          <w:bCs/>
          <w:sz w:val="32"/>
          <w:szCs w:val="32"/>
        </w:rPr>
        <w:t xml:space="preserve">    </w:t>
      </w:r>
      <w:r w:rsidR="00E83425" w:rsidRPr="00622D2D">
        <w:rPr>
          <w:b/>
          <w:bCs/>
          <w:sz w:val="32"/>
          <w:szCs w:val="32"/>
        </w:rPr>
        <w:t xml:space="preserve">    Midterm Study Sheet</w:t>
      </w:r>
    </w:p>
    <w:p w:rsidR="00E83425" w:rsidRPr="00622D2D" w:rsidRDefault="00E83425" w:rsidP="00E83425">
      <w:pPr>
        <w:pStyle w:val="Default"/>
        <w:jc w:val="center"/>
        <w:rPr>
          <w:sz w:val="16"/>
          <w:szCs w:val="16"/>
        </w:rPr>
      </w:pPr>
    </w:p>
    <w:p w:rsidR="00E83425" w:rsidRPr="00622D2D" w:rsidRDefault="00177434" w:rsidP="00E83425">
      <w:pPr>
        <w:pStyle w:val="Default"/>
        <w:jc w:val="center"/>
        <w:rPr>
          <w:b/>
          <w:color w:val="FF0000"/>
        </w:rPr>
      </w:pPr>
      <w:r w:rsidRPr="00622D2D">
        <w:rPr>
          <w:b/>
          <w:color w:val="FF0000"/>
        </w:rPr>
        <w:t xml:space="preserve">Chapters </w:t>
      </w:r>
      <w:r w:rsidR="00477BD1">
        <w:rPr>
          <w:b/>
          <w:color w:val="FF0000"/>
        </w:rPr>
        <w:t>6,</w:t>
      </w:r>
      <w:r w:rsidRPr="00622D2D">
        <w:rPr>
          <w:b/>
          <w:color w:val="FF0000"/>
        </w:rPr>
        <w:t xml:space="preserve"> 7</w:t>
      </w:r>
      <w:r w:rsidR="00477BD1">
        <w:rPr>
          <w:b/>
          <w:color w:val="FF0000"/>
        </w:rPr>
        <w:t>, 8 and 10</w:t>
      </w:r>
      <w:r w:rsidRPr="00622D2D">
        <w:rPr>
          <w:b/>
          <w:color w:val="FF0000"/>
        </w:rPr>
        <w:t xml:space="preserve"> –</w:t>
      </w:r>
      <w:r w:rsidR="00B54BE0">
        <w:rPr>
          <w:b/>
          <w:color w:val="FF0000"/>
        </w:rPr>
        <w:t xml:space="preserve"> Exam</w:t>
      </w:r>
      <w:r w:rsidRPr="00622D2D">
        <w:rPr>
          <w:b/>
          <w:color w:val="FF0000"/>
        </w:rPr>
        <w:t xml:space="preserve"> Thursday </w:t>
      </w:r>
      <w:r w:rsidR="008B7077">
        <w:rPr>
          <w:b/>
          <w:color w:val="FF0000"/>
        </w:rPr>
        <w:t>3</w:t>
      </w:r>
      <w:r w:rsidR="00E83425" w:rsidRPr="00622D2D">
        <w:rPr>
          <w:b/>
          <w:color w:val="FF0000"/>
        </w:rPr>
        <w:t>/</w:t>
      </w:r>
      <w:r w:rsidR="00477BD1">
        <w:rPr>
          <w:b/>
          <w:color w:val="FF0000"/>
        </w:rPr>
        <w:t>2</w:t>
      </w:r>
      <w:r w:rsidR="004518AF">
        <w:rPr>
          <w:b/>
          <w:color w:val="FF0000"/>
        </w:rPr>
        <w:t>3</w:t>
      </w:r>
      <w:r w:rsidR="00E83425" w:rsidRPr="00622D2D">
        <w:rPr>
          <w:b/>
          <w:color w:val="FF0000"/>
        </w:rPr>
        <w:t>/201</w:t>
      </w:r>
      <w:r w:rsidR="00477BD1">
        <w:rPr>
          <w:b/>
          <w:color w:val="FF0000"/>
        </w:rPr>
        <w:t>7</w:t>
      </w:r>
    </w:p>
    <w:p w:rsidR="00624B73" w:rsidRPr="00622D2D" w:rsidRDefault="00624B73" w:rsidP="009777FA">
      <w:pPr>
        <w:rPr>
          <w:rFonts w:ascii="Calibri" w:hAnsi="Calibri"/>
          <w:b/>
          <w:sz w:val="12"/>
          <w:szCs w:val="12"/>
          <w:u w:val="single"/>
        </w:rPr>
      </w:pPr>
    </w:p>
    <w:p w:rsidR="009777FA" w:rsidRPr="00622D2D" w:rsidRDefault="00BB6293" w:rsidP="008E4B99">
      <w:pPr>
        <w:jc w:val="center"/>
        <w:rPr>
          <w:rFonts w:ascii="Calibri" w:hAnsi="Calibri"/>
          <w:b/>
          <w:u w:val="single"/>
        </w:rPr>
      </w:pPr>
      <w:r w:rsidRPr="00622D2D">
        <w:rPr>
          <w:rFonts w:ascii="Calibri" w:hAnsi="Calibri"/>
          <w:b/>
          <w:u w:val="single"/>
        </w:rPr>
        <w:t xml:space="preserve">Vocabulary </w:t>
      </w:r>
      <w:r w:rsidR="002A5D55" w:rsidRPr="00622D2D">
        <w:rPr>
          <w:rFonts w:ascii="Calibri" w:hAnsi="Calibri"/>
          <w:b/>
          <w:u w:val="single"/>
        </w:rPr>
        <w:t>Words</w:t>
      </w:r>
      <w:r w:rsidR="00624B73" w:rsidRPr="00622D2D">
        <w:rPr>
          <w:rFonts w:ascii="Calibri" w:hAnsi="Calibri"/>
          <w:b/>
          <w:u w:val="single"/>
        </w:rPr>
        <w:t xml:space="preserve"> for</w:t>
      </w:r>
      <w:r w:rsidR="00B54BE0">
        <w:rPr>
          <w:rFonts w:ascii="Calibri" w:hAnsi="Calibri"/>
          <w:b/>
          <w:u w:val="single"/>
        </w:rPr>
        <w:t xml:space="preserve"> True and False, and Multiple Choice</w:t>
      </w:r>
    </w:p>
    <w:p w:rsidR="00E83425" w:rsidRPr="00622D2D" w:rsidRDefault="00E83425" w:rsidP="008E4B99">
      <w:pPr>
        <w:jc w:val="center"/>
        <w:rPr>
          <w:rFonts w:ascii="Calibri" w:hAnsi="Calibri"/>
          <w:b/>
          <w:sz w:val="12"/>
          <w:szCs w:val="12"/>
          <w:u w:val="single"/>
        </w:rPr>
      </w:pPr>
    </w:p>
    <w:p w:rsidR="002A5D55" w:rsidRPr="00622D2D" w:rsidRDefault="00E83425" w:rsidP="00D665F1">
      <w:pPr>
        <w:pStyle w:val="Default"/>
      </w:pPr>
      <w:r w:rsidRPr="00622D2D">
        <w:t>You are resp</w:t>
      </w:r>
      <w:r w:rsidR="00622D2D">
        <w:t>onsible for the following words: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7"/>
        <w:gridCol w:w="2610"/>
        <w:gridCol w:w="3240"/>
        <w:gridCol w:w="2065"/>
      </w:tblGrid>
      <w:tr w:rsidR="00B035A6" w:rsidRPr="00CF0A24" w:rsidTr="006514DD">
        <w:tc>
          <w:tcPr>
            <w:tcW w:w="2587" w:type="dxa"/>
            <w:shd w:val="clear" w:color="auto" w:fill="auto"/>
          </w:tcPr>
          <w:p w:rsidR="00B035A6" w:rsidRPr="00CF0A24" w:rsidRDefault="00B035A6" w:rsidP="00B035A6">
            <w:pPr>
              <w:rPr>
                <w:rFonts w:ascii="Calibri" w:hAnsi="Calibri"/>
                <w:b/>
              </w:rPr>
            </w:pPr>
            <w:r w:rsidRPr="00CF0A24">
              <w:rPr>
                <w:rFonts w:ascii="Calibri" w:hAnsi="Calibri"/>
                <w:b/>
              </w:rPr>
              <w:t>Chapter 6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</w:t>
            </w:r>
            <w:r w:rsidR="00B035A6" w:rsidRPr="00CF0A24">
              <w:rPr>
                <w:rFonts w:ascii="Calibri" w:hAnsi="Calibri"/>
              </w:rPr>
              <w:t>ea-</w:t>
            </w:r>
            <w:r>
              <w:rPr>
                <w:rFonts w:ascii="Calibri" w:hAnsi="Calibri"/>
              </w:rPr>
              <w:t>L</w:t>
            </w:r>
            <w:r w:rsidR="00B035A6" w:rsidRPr="00CF0A24">
              <w:rPr>
                <w:rFonts w:ascii="Calibri" w:hAnsi="Calibri"/>
              </w:rPr>
              <w:t xml:space="preserve">evel </w:t>
            </w:r>
            <w:r>
              <w:rPr>
                <w:rFonts w:ascii="Calibri" w:hAnsi="Calibri"/>
              </w:rPr>
              <w:t>P</w:t>
            </w:r>
            <w:r w:rsidR="00B035A6" w:rsidRPr="00CF0A24">
              <w:rPr>
                <w:rFonts w:ascii="Calibri" w:hAnsi="Calibri"/>
              </w:rPr>
              <w:t>ressur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</w:t>
            </w:r>
            <w:r w:rsidR="00B035A6" w:rsidRPr="00CF0A24">
              <w:rPr>
                <w:rFonts w:ascii="Calibri" w:hAnsi="Calibri"/>
              </w:rPr>
              <w:t>sobar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</w:t>
            </w:r>
            <w:r w:rsidR="00B035A6" w:rsidRPr="00CF0A24">
              <w:rPr>
                <w:rFonts w:ascii="Calibri" w:hAnsi="Calibri"/>
              </w:rPr>
              <w:t>nticyclon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</w:t>
            </w:r>
            <w:r w:rsidR="00B035A6" w:rsidRPr="00CF0A24">
              <w:rPr>
                <w:rFonts w:ascii="Calibri" w:hAnsi="Calibri"/>
              </w:rPr>
              <w:t xml:space="preserve">ressure </w:t>
            </w:r>
            <w:r>
              <w:rPr>
                <w:rFonts w:ascii="Calibri" w:hAnsi="Calibri"/>
              </w:rPr>
              <w:t>G</w:t>
            </w:r>
            <w:r w:rsidR="00B035A6" w:rsidRPr="00CF0A24">
              <w:rPr>
                <w:rFonts w:ascii="Calibri" w:hAnsi="Calibri"/>
              </w:rPr>
              <w:t xml:space="preserve">radient </w:t>
            </w:r>
            <w:r>
              <w:rPr>
                <w:rFonts w:ascii="Calibri" w:hAnsi="Calibri"/>
              </w:rPr>
              <w:t>F</w:t>
            </w:r>
            <w:r w:rsidR="00B035A6" w:rsidRPr="00CF0A24">
              <w:rPr>
                <w:rFonts w:ascii="Calibri" w:hAnsi="Calibri"/>
              </w:rPr>
              <w:t>orce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 xml:space="preserve">Coriolis </w:t>
            </w:r>
            <w:r w:rsidR="00EA1FBD">
              <w:rPr>
                <w:rFonts w:ascii="Calibri" w:hAnsi="Calibri"/>
              </w:rPr>
              <w:t>F</w:t>
            </w:r>
            <w:r w:rsidRPr="00CF0A24">
              <w:rPr>
                <w:rFonts w:ascii="Calibri" w:hAnsi="Calibri"/>
              </w:rPr>
              <w:t>orc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G</w:t>
            </w:r>
            <w:r w:rsidR="00B035A6" w:rsidRPr="00CF0A24">
              <w:rPr>
                <w:rFonts w:ascii="Calibri" w:hAnsi="Calibri"/>
              </w:rPr>
              <w:t xml:space="preserve">eostrophic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G</w:t>
            </w:r>
            <w:r w:rsidR="00B035A6" w:rsidRPr="00CF0A24">
              <w:rPr>
                <w:rFonts w:ascii="Calibri" w:hAnsi="Calibri"/>
              </w:rPr>
              <w:t xml:space="preserve">radient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</w:t>
            </w:r>
            <w:r w:rsidR="00B035A6" w:rsidRPr="00CF0A24">
              <w:rPr>
                <w:rFonts w:ascii="Calibri" w:hAnsi="Calibri"/>
              </w:rPr>
              <w:t xml:space="preserve">revailing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 xml:space="preserve">ind </w:t>
            </w:r>
            <w:r>
              <w:rPr>
                <w:rFonts w:ascii="Calibri" w:hAnsi="Calibri"/>
              </w:rPr>
              <w:t>R</w:t>
            </w:r>
            <w:r w:rsidR="00B035A6" w:rsidRPr="00CF0A24">
              <w:rPr>
                <w:rFonts w:ascii="Calibri" w:hAnsi="Calibri"/>
              </w:rPr>
              <w:t>os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 xml:space="preserve">ind </w:t>
            </w:r>
            <w:r>
              <w:rPr>
                <w:rFonts w:ascii="Calibri" w:hAnsi="Calibri"/>
              </w:rPr>
              <w:t>V</w:t>
            </w:r>
            <w:r w:rsidR="00B035A6" w:rsidRPr="00CF0A24">
              <w:rPr>
                <w:rFonts w:ascii="Calibri" w:hAnsi="Calibri"/>
              </w:rPr>
              <w:t>an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</w:t>
            </w:r>
            <w:r w:rsidR="00B035A6" w:rsidRPr="00CF0A24">
              <w:rPr>
                <w:rFonts w:ascii="Calibri" w:hAnsi="Calibri"/>
              </w:rPr>
              <w:t>nemometer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A</w:t>
            </w:r>
            <w:r w:rsidR="00B035A6" w:rsidRPr="00CF0A24">
              <w:rPr>
                <w:rFonts w:ascii="Calibri" w:hAnsi="Calibri"/>
              </w:rPr>
              <w:t>erovane</w:t>
            </w:r>
            <w:proofErr w:type="spellEnd"/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 xml:space="preserve">ind </w:t>
            </w:r>
            <w:r>
              <w:rPr>
                <w:rFonts w:ascii="Calibri" w:hAnsi="Calibri"/>
              </w:rPr>
              <w:t>P</w:t>
            </w:r>
            <w:r w:rsidR="00B035A6" w:rsidRPr="00CF0A24">
              <w:rPr>
                <w:rFonts w:ascii="Calibri" w:hAnsi="Calibri"/>
              </w:rPr>
              <w:t>rofiler</w:t>
            </w:r>
          </w:p>
          <w:p w:rsidR="00B035A6" w:rsidRPr="00CF0A24" w:rsidRDefault="00B035A6" w:rsidP="008E4B99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610" w:type="dxa"/>
            <w:shd w:val="clear" w:color="auto" w:fill="auto"/>
          </w:tcPr>
          <w:p w:rsidR="00B035A6" w:rsidRPr="00CF0A24" w:rsidRDefault="00B035A6" w:rsidP="00B035A6">
            <w:pPr>
              <w:rPr>
                <w:rFonts w:ascii="Calibri" w:hAnsi="Calibri"/>
                <w:b/>
              </w:rPr>
            </w:pPr>
            <w:r w:rsidRPr="00CF0A24">
              <w:rPr>
                <w:rFonts w:ascii="Calibri" w:hAnsi="Calibri"/>
                <w:b/>
              </w:rPr>
              <w:t xml:space="preserve">Chapter 7 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</w:t>
            </w:r>
            <w:r w:rsidR="00B035A6" w:rsidRPr="00CF0A24">
              <w:rPr>
                <w:rFonts w:ascii="Calibri" w:hAnsi="Calibri"/>
              </w:rPr>
              <w:t>icroscal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</w:t>
            </w:r>
            <w:r w:rsidR="00B035A6" w:rsidRPr="00CF0A24">
              <w:rPr>
                <w:rFonts w:ascii="Calibri" w:hAnsi="Calibri"/>
              </w:rPr>
              <w:t>esoscal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</w:t>
            </w:r>
            <w:r w:rsidR="00B035A6" w:rsidRPr="00CF0A24">
              <w:rPr>
                <w:rFonts w:ascii="Calibri" w:hAnsi="Calibri"/>
              </w:rPr>
              <w:t>acroscale</w:t>
            </w:r>
          </w:p>
          <w:p w:rsidR="00B035A6" w:rsidRDefault="00B035A6" w:rsidP="00B035A6">
            <w:pPr>
              <w:rPr>
                <w:rFonts w:ascii="Calibri" w:hAnsi="Calibri"/>
                <w:sz w:val="16"/>
                <w:szCs w:val="16"/>
              </w:rPr>
            </w:pPr>
            <w:r w:rsidRPr="00CF0A24">
              <w:rPr>
                <w:rFonts w:ascii="Calibri" w:hAnsi="Calibri"/>
              </w:rPr>
              <w:t>Jet Stream</w:t>
            </w:r>
            <w:r w:rsidRPr="00CF0A24">
              <w:rPr>
                <w:rFonts w:ascii="Calibri" w:hAnsi="Calibri"/>
                <w:sz w:val="16"/>
                <w:szCs w:val="16"/>
              </w:rPr>
              <w:t xml:space="preserve"> 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</w:t>
            </w:r>
            <w:r w:rsidR="00B035A6" w:rsidRPr="00CF0A24">
              <w:rPr>
                <w:rFonts w:ascii="Calibri" w:hAnsi="Calibri"/>
              </w:rPr>
              <w:t xml:space="preserve">ea </w:t>
            </w:r>
            <w:r>
              <w:rPr>
                <w:rFonts w:ascii="Calibri" w:hAnsi="Calibri"/>
              </w:rPr>
              <w:t>B</w:t>
            </w:r>
            <w:r w:rsidR="00B035A6" w:rsidRPr="00CF0A24">
              <w:rPr>
                <w:rFonts w:ascii="Calibri" w:hAnsi="Calibri"/>
              </w:rPr>
              <w:t>reez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</w:t>
            </w:r>
            <w:r w:rsidR="00B035A6" w:rsidRPr="00CF0A24">
              <w:rPr>
                <w:rFonts w:ascii="Calibri" w:hAnsi="Calibri"/>
              </w:rPr>
              <w:t xml:space="preserve">and </w:t>
            </w:r>
            <w:r>
              <w:rPr>
                <w:rFonts w:ascii="Calibri" w:hAnsi="Calibri"/>
              </w:rPr>
              <w:t>B</w:t>
            </w:r>
            <w:r w:rsidR="00B035A6" w:rsidRPr="00CF0A24">
              <w:rPr>
                <w:rFonts w:ascii="Calibri" w:hAnsi="Calibri"/>
              </w:rPr>
              <w:t>reez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V</w:t>
            </w:r>
            <w:r w:rsidR="00B035A6" w:rsidRPr="00CF0A24">
              <w:rPr>
                <w:rFonts w:ascii="Calibri" w:hAnsi="Calibri"/>
              </w:rPr>
              <w:t xml:space="preserve">alley </w:t>
            </w:r>
            <w:r>
              <w:rPr>
                <w:rFonts w:ascii="Calibri" w:hAnsi="Calibri"/>
              </w:rPr>
              <w:t>B</w:t>
            </w:r>
            <w:r w:rsidR="00B035A6" w:rsidRPr="00CF0A24">
              <w:rPr>
                <w:rFonts w:ascii="Calibri" w:hAnsi="Calibri"/>
              </w:rPr>
              <w:t>reez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</w:t>
            </w:r>
            <w:r w:rsidR="00B035A6" w:rsidRPr="00CF0A24">
              <w:rPr>
                <w:rFonts w:ascii="Calibri" w:hAnsi="Calibri"/>
              </w:rPr>
              <w:t xml:space="preserve">ountain </w:t>
            </w:r>
            <w:r>
              <w:rPr>
                <w:rFonts w:ascii="Calibri" w:hAnsi="Calibri"/>
              </w:rPr>
              <w:t>B</w:t>
            </w:r>
            <w:r w:rsidR="00B035A6" w:rsidRPr="00CF0A24">
              <w:rPr>
                <w:rFonts w:ascii="Calibri" w:hAnsi="Calibri"/>
              </w:rPr>
              <w:t>reeze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K</w:t>
            </w:r>
            <w:r w:rsidR="00B035A6" w:rsidRPr="00CF0A24">
              <w:rPr>
                <w:rFonts w:ascii="Calibri" w:hAnsi="Calibri"/>
              </w:rPr>
              <w:t xml:space="preserve">atabatic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</w:t>
            </w:r>
            <w:r w:rsidR="00B035A6" w:rsidRPr="00CF0A24">
              <w:rPr>
                <w:rFonts w:ascii="Calibri" w:hAnsi="Calibri"/>
              </w:rPr>
              <w:t xml:space="preserve">hinook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</w:t>
            </w:r>
          </w:p>
          <w:p w:rsidR="00B3509D" w:rsidRDefault="00B3509D" w:rsidP="00B035A6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oehn</w:t>
            </w:r>
            <w:proofErr w:type="spellEnd"/>
            <w:r>
              <w:rPr>
                <w:rFonts w:ascii="Calibri" w:hAnsi="Calibri"/>
              </w:rPr>
              <w:t xml:space="preserve"> Wine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 xml:space="preserve">Santa Ana </w:t>
            </w:r>
            <w:r w:rsidR="00EA1FBD">
              <w:rPr>
                <w:rFonts w:ascii="Calibri" w:hAnsi="Calibri"/>
              </w:rPr>
              <w:t>W</w:t>
            </w:r>
            <w:r w:rsidRPr="00CF0A24">
              <w:rPr>
                <w:rFonts w:ascii="Calibri" w:hAnsi="Calibri"/>
              </w:rPr>
              <w:t>ind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>Haboob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</w:t>
            </w:r>
            <w:r w:rsidR="00B035A6" w:rsidRPr="00CF0A24">
              <w:rPr>
                <w:rFonts w:ascii="Calibri" w:hAnsi="Calibri"/>
              </w:rPr>
              <w:t xml:space="preserve">ust </w:t>
            </w:r>
            <w:r>
              <w:rPr>
                <w:rFonts w:ascii="Calibri" w:hAnsi="Calibri"/>
              </w:rPr>
              <w:t>D</w:t>
            </w:r>
            <w:r w:rsidR="00B035A6" w:rsidRPr="00CF0A24">
              <w:rPr>
                <w:rFonts w:ascii="Calibri" w:hAnsi="Calibri"/>
              </w:rPr>
              <w:t>evils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 xml:space="preserve">Hadley </w:t>
            </w:r>
            <w:r w:rsidR="00EA1FBD">
              <w:rPr>
                <w:rFonts w:ascii="Calibri" w:hAnsi="Calibri"/>
              </w:rPr>
              <w:t>C</w:t>
            </w:r>
            <w:r w:rsidRPr="00CF0A24">
              <w:rPr>
                <w:rFonts w:ascii="Calibri" w:hAnsi="Calibri"/>
              </w:rPr>
              <w:t>ells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</w:t>
            </w:r>
            <w:r w:rsidR="00B035A6" w:rsidRPr="00CF0A24">
              <w:rPr>
                <w:rFonts w:ascii="Calibri" w:hAnsi="Calibri"/>
              </w:rPr>
              <w:t xml:space="preserve">rade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inds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>esterlies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</w:t>
            </w:r>
            <w:r w:rsidR="00B035A6" w:rsidRPr="00CF0A24">
              <w:rPr>
                <w:rFonts w:ascii="Calibri" w:hAnsi="Calibri"/>
              </w:rPr>
              <w:t>oldrums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</w:t>
            </w:r>
            <w:r w:rsidR="00B035A6" w:rsidRPr="00CF0A24">
              <w:rPr>
                <w:rFonts w:ascii="Calibri" w:hAnsi="Calibri"/>
              </w:rPr>
              <w:t xml:space="preserve">orse </w:t>
            </w:r>
            <w:r>
              <w:rPr>
                <w:rFonts w:ascii="Calibri" w:hAnsi="Calibri"/>
              </w:rPr>
              <w:t>L</w:t>
            </w:r>
            <w:r w:rsidR="00B035A6" w:rsidRPr="00CF0A24">
              <w:rPr>
                <w:rFonts w:ascii="Calibri" w:hAnsi="Calibri"/>
              </w:rPr>
              <w:t>atitudes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</w:t>
            </w:r>
            <w:r w:rsidR="00B035A6" w:rsidRPr="00CF0A24">
              <w:rPr>
                <w:rFonts w:ascii="Calibri" w:hAnsi="Calibri"/>
              </w:rPr>
              <w:t xml:space="preserve">onsoon </w:t>
            </w:r>
            <w:r>
              <w:rPr>
                <w:rFonts w:ascii="Calibri" w:hAnsi="Calibri"/>
              </w:rPr>
              <w:t>W</w:t>
            </w:r>
            <w:r w:rsidR="00B035A6" w:rsidRPr="00CF0A24">
              <w:rPr>
                <w:rFonts w:ascii="Calibri" w:hAnsi="Calibri"/>
              </w:rPr>
              <w:t xml:space="preserve">ind </w:t>
            </w:r>
            <w:r>
              <w:rPr>
                <w:rFonts w:ascii="Calibri" w:hAnsi="Calibri"/>
              </w:rPr>
              <w:t>S</w:t>
            </w:r>
            <w:r w:rsidR="00B035A6" w:rsidRPr="00CF0A24">
              <w:rPr>
                <w:rFonts w:ascii="Calibri" w:hAnsi="Calibri"/>
              </w:rPr>
              <w:t>ystem</w:t>
            </w:r>
          </w:p>
          <w:p w:rsidR="00B035A6" w:rsidRPr="00CF0A24" w:rsidRDefault="00EA1FBD" w:rsidP="00B035A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</w:t>
            </w:r>
            <w:r w:rsidR="00B035A6" w:rsidRPr="00CF0A24">
              <w:rPr>
                <w:rFonts w:ascii="Calibri" w:hAnsi="Calibri"/>
              </w:rPr>
              <w:t>eleconnections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>El Niño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CF0A24">
              <w:rPr>
                <w:rFonts w:ascii="Calibri" w:hAnsi="Calibri"/>
              </w:rPr>
              <w:t>La Niña</w:t>
            </w:r>
          </w:p>
          <w:p w:rsidR="00B035A6" w:rsidRPr="00CF0A24" w:rsidRDefault="00B035A6" w:rsidP="00B035A6">
            <w:pPr>
              <w:rPr>
                <w:rFonts w:ascii="Calibri" w:hAnsi="Calibri"/>
                <w:lang w:val="fr-FR"/>
              </w:rPr>
            </w:pPr>
            <w:proofErr w:type="spellStart"/>
            <w:r w:rsidRPr="00CF0A24">
              <w:rPr>
                <w:rFonts w:ascii="Calibri" w:hAnsi="Calibri"/>
                <w:lang w:val="fr-FR"/>
              </w:rPr>
              <w:t>Southern</w:t>
            </w:r>
            <w:proofErr w:type="spellEnd"/>
            <w:r w:rsidRPr="00CF0A24">
              <w:rPr>
                <w:rFonts w:ascii="Calibri" w:hAnsi="Calibri"/>
                <w:lang w:val="fr-FR"/>
              </w:rPr>
              <w:t xml:space="preserve"> Oscillation</w:t>
            </w:r>
          </w:p>
          <w:p w:rsidR="006514DD" w:rsidRDefault="00B035A6" w:rsidP="00B035A6">
            <w:pPr>
              <w:rPr>
                <w:rFonts w:ascii="Calibri" w:hAnsi="Calibri"/>
                <w:lang w:val="fr-FR"/>
              </w:rPr>
            </w:pPr>
            <w:r w:rsidRPr="00CF0A24">
              <w:rPr>
                <w:rFonts w:ascii="Calibri" w:hAnsi="Calibri"/>
                <w:lang w:val="fr-FR"/>
              </w:rPr>
              <w:t xml:space="preserve">Intertropical </w:t>
            </w:r>
            <w:r w:rsidR="006514DD">
              <w:rPr>
                <w:rFonts w:ascii="Calibri" w:hAnsi="Calibri"/>
                <w:lang w:val="fr-FR"/>
              </w:rPr>
              <w:t xml:space="preserve">   </w:t>
            </w:r>
          </w:p>
          <w:p w:rsidR="00B035A6" w:rsidRPr="00CF0A24" w:rsidRDefault="006514DD" w:rsidP="00B035A6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lang w:val="fr-FR"/>
              </w:rPr>
              <w:t xml:space="preserve">      </w:t>
            </w:r>
            <w:r w:rsidR="00B035A6" w:rsidRPr="00CF0A24">
              <w:rPr>
                <w:rFonts w:ascii="Calibri" w:hAnsi="Calibri"/>
                <w:lang w:val="fr-FR"/>
              </w:rPr>
              <w:t>Convergence Zone</w:t>
            </w:r>
          </w:p>
        </w:tc>
        <w:tc>
          <w:tcPr>
            <w:tcW w:w="3240" w:type="dxa"/>
            <w:shd w:val="clear" w:color="auto" w:fill="auto"/>
          </w:tcPr>
          <w:p w:rsidR="00B035A6" w:rsidRPr="006F697A" w:rsidRDefault="00B035A6" w:rsidP="00B035A6">
            <w:pPr>
              <w:pStyle w:val="Default"/>
              <w:rPr>
                <w:b/>
                <w:sz w:val="28"/>
              </w:rPr>
            </w:pPr>
            <w:r w:rsidRPr="006F697A">
              <w:rPr>
                <w:b/>
                <w:sz w:val="28"/>
              </w:rPr>
              <w:t xml:space="preserve">Chapter 8 </w:t>
            </w:r>
          </w:p>
          <w:p w:rsidR="00B035A6" w:rsidRDefault="00B035A6" w:rsidP="00B035A6">
            <w:pPr>
              <w:pStyle w:val="Default"/>
            </w:pPr>
            <w:r>
              <w:t>Air mass</w:t>
            </w:r>
          </w:p>
          <w:p w:rsidR="00B035A6" w:rsidRDefault="00B035A6" w:rsidP="00B035A6">
            <w:pPr>
              <w:pStyle w:val="Default"/>
            </w:pPr>
            <w:r>
              <w:t>Source region (for air masses)</w:t>
            </w:r>
          </w:p>
          <w:p w:rsidR="00B035A6" w:rsidRDefault="00B035A6" w:rsidP="00B035A6">
            <w:pPr>
              <w:pStyle w:val="Default"/>
            </w:pPr>
            <w:r>
              <w:t>Continental Polar (air mass)</w:t>
            </w:r>
          </w:p>
          <w:p w:rsidR="00B035A6" w:rsidRDefault="00B035A6" w:rsidP="00B035A6">
            <w:pPr>
              <w:pStyle w:val="Default"/>
            </w:pPr>
            <w:r>
              <w:t>Continental Arctic (air mass)</w:t>
            </w:r>
          </w:p>
          <w:p w:rsidR="00B035A6" w:rsidRDefault="00B035A6" w:rsidP="00B035A6">
            <w:pPr>
              <w:pStyle w:val="Default"/>
            </w:pPr>
            <w:r>
              <w:t>Maritime Polar (air mass)</w:t>
            </w:r>
          </w:p>
          <w:p w:rsidR="00B035A6" w:rsidRDefault="00B035A6" w:rsidP="00B035A6">
            <w:pPr>
              <w:pStyle w:val="Default"/>
            </w:pPr>
            <w:r>
              <w:t>Maritime Tropical (air mass)</w:t>
            </w:r>
          </w:p>
          <w:p w:rsidR="00B035A6" w:rsidRDefault="00B035A6" w:rsidP="00B035A6">
            <w:pPr>
              <w:pStyle w:val="Default"/>
            </w:pPr>
            <w:r>
              <w:t>Continental Tropical (air mass)</w:t>
            </w:r>
          </w:p>
          <w:p w:rsidR="00B035A6" w:rsidRDefault="00B035A6" w:rsidP="00B035A6">
            <w:pPr>
              <w:pStyle w:val="Default"/>
            </w:pPr>
            <w:r>
              <w:t>Front</w:t>
            </w:r>
          </w:p>
          <w:p w:rsidR="00B035A6" w:rsidRDefault="00B035A6" w:rsidP="00B035A6">
            <w:pPr>
              <w:pStyle w:val="Default"/>
            </w:pPr>
            <w:r>
              <w:t>Stationary Front</w:t>
            </w:r>
          </w:p>
          <w:p w:rsidR="00B035A6" w:rsidRDefault="00B035A6" w:rsidP="00B035A6">
            <w:pPr>
              <w:pStyle w:val="Default"/>
            </w:pPr>
            <w:r>
              <w:t>Cold Front</w:t>
            </w:r>
          </w:p>
          <w:p w:rsidR="00B035A6" w:rsidRDefault="00B035A6" w:rsidP="00B035A6">
            <w:pPr>
              <w:pStyle w:val="Default"/>
            </w:pPr>
            <w:r>
              <w:t>Warm Front</w:t>
            </w:r>
          </w:p>
          <w:p w:rsidR="00B035A6" w:rsidRDefault="00B035A6" w:rsidP="00B035A6">
            <w:pPr>
              <w:pStyle w:val="Default"/>
            </w:pPr>
            <w:r>
              <w:t>Occluded Front (occlusion)</w:t>
            </w:r>
          </w:p>
          <w:p w:rsidR="00B035A6" w:rsidRDefault="00B035A6" w:rsidP="00B035A6">
            <w:pPr>
              <w:pStyle w:val="Default"/>
            </w:pPr>
            <w:r>
              <w:t>Overrunning</w:t>
            </w:r>
          </w:p>
          <w:p w:rsidR="00B035A6" w:rsidRDefault="00B035A6" w:rsidP="00B035A6">
            <w:pPr>
              <w:pStyle w:val="Default"/>
            </w:pPr>
            <w:r>
              <w:t>Polar Front Theory</w:t>
            </w:r>
          </w:p>
          <w:p w:rsidR="00B035A6" w:rsidRDefault="00B035A6" w:rsidP="00B035A6">
            <w:pPr>
              <w:pStyle w:val="Default"/>
            </w:pPr>
            <w:r>
              <w:t>Cyclogenesis</w:t>
            </w:r>
          </w:p>
          <w:p w:rsidR="00B035A6" w:rsidRDefault="00B035A6" w:rsidP="00B035A6">
            <w:pPr>
              <w:pStyle w:val="Default"/>
            </w:pPr>
            <w:proofErr w:type="spellStart"/>
            <w:r>
              <w:t>Nor’Easter</w:t>
            </w:r>
            <w:proofErr w:type="spellEnd"/>
          </w:p>
          <w:p w:rsidR="00B035A6" w:rsidRDefault="00B035A6" w:rsidP="00B035A6">
            <w:pPr>
              <w:pStyle w:val="Default"/>
            </w:pPr>
            <w:r>
              <w:t>Alberta Clipper</w:t>
            </w:r>
          </w:p>
          <w:p w:rsidR="00B035A6" w:rsidRPr="00B035A6" w:rsidRDefault="00B035A6" w:rsidP="00B035A6">
            <w:pPr>
              <w:rPr>
                <w:rFonts w:asciiTheme="minorHAnsi" w:hAnsiTheme="minorHAnsi" w:cstheme="minorHAnsi"/>
              </w:rPr>
            </w:pPr>
            <w:r w:rsidRPr="00B035A6">
              <w:rPr>
                <w:rFonts w:asciiTheme="minorHAnsi" w:hAnsiTheme="minorHAnsi" w:cstheme="minorHAnsi"/>
              </w:rPr>
              <w:t>Panhandle Hook</w:t>
            </w:r>
          </w:p>
          <w:p w:rsidR="00B035A6" w:rsidRPr="00CF0A24" w:rsidRDefault="00B035A6" w:rsidP="00B035A6">
            <w:pPr>
              <w:rPr>
                <w:rFonts w:ascii="Calibri" w:hAnsi="Calibri"/>
              </w:rPr>
            </w:pPr>
            <w:r w:rsidRPr="00B035A6">
              <w:rPr>
                <w:rFonts w:asciiTheme="minorHAnsi" w:hAnsiTheme="minorHAnsi" w:cstheme="minorHAnsi"/>
              </w:rPr>
              <w:t>Kona Low</w:t>
            </w:r>
          </w:p>
        </w:tc>
        <w:tc>
          <w:tcPr>
            <w:tcW w:w="2065" w:type="dxa"/>
          </w:tcPr>
          <w:p w:rsidR="00B035A6" w:rsidRPr="006F697A" w:rsidRDefault="00B035A6" w:rsidP="00B035A6">
            <w:pPr>
              <w:pStyle w:val="Default"/>
              <w:rPr>
                <w:b/>
                <w:sz w:val="28"/>
              </w:rPr>
            </w:pPr>
            <w:r w:rsidRPr="006F697A">
              <w:rPr>
                <w:b/>
                <w:sz w:val="28"/>
              </w:rPr>
              <w:t>Chapter 10</w:t>
            </w:r>
          </w:p>
          <w:p w:rsidR="00B035A6" w:rsidRDefault="00B035A6" w:rsidP="00B035A6">
            <w:pPr>
              <w:pStyle w:val="Default"/>
            </w:pPr>
            <w:r>
              <w:t>Air Mass Thunderstorms</w:t>
            </w:r>
          </w:p>
          <w:p w:rsidR="00B035A6" w:rsidRDefault="00B035A6" w:rsidP="00B035A6">
            <w:pPr>
              <w:pStyle w:val="Default"/>
            </w:pPr>
            <w:r>
              <w:t>Cumulus Stage</w:t>
            </w:r>
          </w:p>
          <w:p w:rsidR="00B035A6" w:rsidRDefault="00B035A6" w:rsidP="00B035A6">
            <w:pPr>
              <w:pStyle w:val="Default"/>
            </w:pPr>
            <w:r>
              <w:t>Mature Sta</w:t>
            </w:r>
            <w:r w:rsidR="00AB1BE2">
              <w:t>g</w:t>
            </w:r>
            <w:r>
              <w:t>e</w:t>
            </w:r>
          </w:p>
          <w:p w:rsidR="00B035A6" w:rsidRDefault="00B035A6" w:rsidP="00B035A6">
            <w:pPr>
              <w:pStyle w:val="Default"/>
            </w:pPr>
            <w:r>
              <w:t>Dissipating Stage</w:t>
            </w:r>
          </w:p>
          <w:p w:rsidR="00B035A6" w:rsidRDefault="00B035A6" w:rsidP="00B035A6">
            <w:pPr>
              <w:pStyle w:val="Default"/>
            </w:pPr>
            <w:r>
              <w:t>Multi-cell Thunderstorm</w:t>
            </w:r>
          </w:p>
          <w:p w:rsidR="00B035A6" w:rsidRDefault="00B035A6" w:rsidP="00B035A6">
            <w:pPr>
              <w:pStyle w:val="Default"/>
            </w:pPr>
            <w:r>
              <w:t>Overshooting Top</w:t>
            </w:r>
          </w:p>
          <w:p w:rsidR="00B035A6" w:rsidRDefault="00B035A6" w:rsidP="00B035A6">
            <w:pPr>
              <w:pStyle w:val="Default"/>
            </w:pPr>
            <w:r>
              <w:t>Gust Front</w:t>
            </w:r>
          </w:p>
          <w:p w:rsidR="00B035A6" w:rsidRDefault="00B035A6" w:rsidP="00B035A6">
            <w:pPr>
              <w:pStyle w:val="Default"/>
            </w:pPr>
            <w:r>
              <w:t>Supercell</w:t>
            </w:r>
          </w:p>
          <w:p w:rsidR="00B035A6" w:rsidRDefault="00B035A6" w:rsidP="00B035A6">
            <w:pPr>
              <w:pStyle w:val="Default"/>
            </w:pPr>
            <w:r>
              <w:t>Mesocyclone</w:t>
            </w:r>
          </w:p>
          <w:p w:rsidR="00B035A6" w:rsidRDefault="00B035A6" w:rsidP="00B035A6">
            <w:pPr>
              <w:pStyle w:val="Default"/>
            </w:pPr>
            <w:r>
              <w:t>Wall Cloud</w:t>
            </w:r>
          </w:p>
          <w:p w:rsidR="00B035A6" w:rsidRDefault="00B035A6" w:rsidP="00B035A6">
            <w:pPr>
              <w:pStyle w:val="Default"/>
            </w:pPr>
            <w:r>
              <w:t>Lightning</w:t>
            </w:r>
          </w:p>
          <w:p w:rsidR="00B035A6" w:rsidRDefault="00B035A6" w:rsidP="00B035A6">
            <w:pPr>
              <w:pStyle w:val="Default"/>
            </w:pPr>
            <w:r>
              <w:t>Thunder</w:t>
            </w:r>
          </w:p>
          <w:p w:rsidR="00B035A6" w:rsidRDefault="00B035A6" w:rsidP="00B035A6">
            <w:pPr>
              <w:pStyle w:val="Default"/>
            </w:pPr>
            <w:r>
              <w:t>Stepped Leader</w:t>
            </w:r>
          </w:p>
          <w:p w:rsidR="00B035A6" w:rsidRDefault="00B035A6" w:rsidP="00B035A6">
            <w:pPr>
              <w:pStyle w:val="Default"/>
            </w:pPr>
            <w:r>
              <w:t>Return Stroke</w:t>
            </w:r>
          </w:p>
          <w:p w:rsidR="00B035A6" w:rsidRDefault="00B035A6" w:rsidP="00B035A6">
            <w:pPr>
              <w:pStyle w:val="Default"/>
            </w:pPr>
            <w:r>
              <w:t>Dart leader</w:t>
            </w:r>
          </w:p>
          <w:p w:rsidR="00B035A6" w:rsidRDefault="00B035A6" w:rsidP="00B035A6">
            <w:pPr>
              <w:pStyle w:val="Default"/>
            </w:pPr>
            <w:r>
              <w:t>Heat Lightning</w:t>
            </w:r>
          </w:p>
          <w:p w:rsidR="00B035A6" w:rsidRDefault="00B035A6" w:rsidP="00B035A6">
            <w:pPr>
              <w:pStyle w:val="Default"/>
            </w:pPr>
            <w:r>
              <w:t>Tornado</w:t>
            </w:r>
          </w:p>
          <w:p w:rsidR="00B035A6" w:rsidRDefault="00B035A6" w:rsidP="00B035A6">
            <w:pPr>
              <w:pStyle w:val="Default"/>
            </w:pPr>
            <w:r>
              <w:t>Funnel Cloud</w:t>
            </w:r>
          </w:p>
          <w:p w:rsidR="00B035A6" w:rsidRDefault="00B035A6" w:rsidP="00B035A6">
            <w:pPr>
              <w:pStyle w:val="Default"/>
            </w:pPr>
            <w:r>
              <w:t>Suction Vortices</w:t>
            </w:r>
          </w:p>
          <w:p w:rsidR="00B035A6" w:rsidRDefault="00B035A6" w:rsidP="00B035A6">
            <w:pPr>
              <w:pStyle w:val="Default"/>
            </w:pPr>
            <w:r>
              <w:t>Fujita Scale</w:t>
            </w:r>
          </w:p>
          <w:p w:rsidR="00EA1FBD" w:rsidRDefault="00B035A6" w:rsidP="00B035A6">
            <w:pPr>
              <w:pStyle w:val="Default"/>
            </w:pPr>
            <w:r>
              <w:t xml:space="preserve">Enhanced Fujita </w:t>
            </w:r>
          </w:p>
          <w:p w:rsidR="00B035A6" w:rsidRDefault="00EA1FBD" w:rsidP="00B035A6">
            <w:pPr>
              <w:pStyle w:val="Default"/>
            </w:pPr>
            <w:r>
              <w:t xml:space="preserve">       </w:t>
            </w:r>
            <w:r w:rsidR="00B035A6">
              <w:t>Scale</w:t>
            </w:r>
          </w:p>
          <w:p w:rsidR="00B035A6" w:rsidRPr="006F697A" w:rsidRDefault="00B035A6" w:rsidP="00B035A6">
            <w:pPr>
              <w:pStyle w:val="Default"/>
              <w:rPr>
                <w:b/>
                <w:sz w:val="28"/>
              </w:rPr>
            </w:pPr>
          </w:p>
        </w:tc>
      </w:tr>
    </w:tbl>
    <w:p w:rsidR="006D160C" w:rsidRPr="00622D2D" w:rsidRDefault="006D160C" w:rsidP="009777FA">
      <w:pPr>
        <w:rPr>
          <w:rFonts w:ascii="Calibri" w:hAnsi="Calibri"/>
        </w:rPr>
      </w:pPr>
    </w:p>
    <w:p w:rsidR="007B7E96" w:rsidRPr="00151794" w:rsidRDefault="007B7E96" w:rsidP="007B7E96">
      <w:pPr>
        <w:pStyle w:val="Default"/>
        <w:jc w:val="center"/>
        <w:rPr>
          <w:b/>
        </w:rPr>
      </w:pPr>
      <w:r w:rsidRPr="00151794">
        <w:rPr>
          <w:b/>
        </w:rPr>
        <w:t>TO</w:t>
      </w:r>
      <w:r w:rsidR="002D79E3">
        <w:rPr>
          <w:b/>
        </w:rPr>
        <w:t xml:space="preserve">PICS YOU NEED TO KNOW – Chapter 6 </w:t>
      </w:r>
    </w:p>
    <w:p w:rsidR="007B7E96" w:rsidRPr="00151794" w:rsidRDefault="007B7E96" w:rsidP="007B7E96">
      <w:pPr>
        <w:pStyle w:val="Default"/>
        <w:jc w:val="center"/>
        <w:rPr>
          <w:b/>
          <w:sz w:val="8"/>
          <w:szCs w:val="8"/>
        </w:rPr>
      </w:pPr>
    </w:p>
    <w:p w:rsidR="007B7E96" w:rsidRPr="00151794" w:rsidRDefault="007B7E96" w:rsidP="007B7E96">
      <w:pPr>
        <w:pStyle w:val="Default"/>
      </w:pPr>
      <w:r w:rsidRPr="00151794">
        <w:t xml:space="preserve">1) </w:t>
      </w:r>
      <w:r w:rsidR="00151794" w:rsidRPr="00151794">
        <w:t>Be able to explain how horizontal pressure differences are related to differences in air density.</w:t>
      </w:r>
    </w:p>
    <w:p w:rsidR="007B7E96" w:rsidRPr="00151794" w:rsidRDefault="007B7E96" w:rsidP="007B7E96">
      <w:pPr>
        <w:pStyle w:val="Default"/>
      </w:pPr>
      <w:r w:rsidRPr="00151794">
        <w:t xml:space="preserve">2) </w:t>
      </w:r>
      <w:r w:rsidR="00151794" w:rsidRPr="00151794">
        <w:t>Identify what type of air</w:t>
      </w:r>
      <w:r w:rsidR="000E553F">
        <w:t xml:space="preserve"> (i.e. warm, cold, dense or not)</w:t>
      </w:r>
      <w:r w:rsidR="00151794" w:rsidRPr="00151794">
        <w:t xml:space="preserve"> is associated with High pressures and Low pressures.</w:t>
      </w:r>
    </w:p>
    <w:p w:rsidR="007B7E96" w:rsidRPr="00151794" w:rsidRDefault="007B7E96" w:rsidP="00151794">
      <w:pPr>
        <w:rPr>
          <w:rFonts w:ascii="Calibri" w:hAnsi="Calibri"/>
        </w:rPr>
      </w:pPr>
      <w:r w:rsidRPr="00151794">
        <w:rPr>
          <w:rFonts w:ascii="Calibri" w:hAnsi="Calibri"/>
        </w:rPr>
        <w:t xml:space="preserve">3) </w:t>
      </w:r>
      <w:r w:rsidR="00151794" w:rsidRPr="00151794">
        <w:rPr>
          <w:rFonts w:ascii="Calibri" w:hAnsi="Calibri"/>
        </w:rPr>
        <w:t xml:space="preserve">Know the value of standard atmospheric pressure at sea level in </w:t>
      </w:r>
      <w:proofErr w:type="spellStart"/>
      <w:r w:rsidR="00151794" w:rsidRPr="00151794">
        <w:rPr>
          <w:rFonts w:ascii="Calibri" w:hAnsi="Calibri"/>
        </w:rPr>
        <w:t>mb</w:t>
      </w:r>
      <w:proofErr w:type="spellEnd"/>
      <w:r w:rsidR="00151794" w:rsidRPr="00151794">
        <w:rPr>
          <w:rFonts w:ascii="Calibri" w:hAnsi="Calibri"/>
        </w:rPr>
        <w:t xml:space="preserve"> and in. Hg.</w:t>
      </w:r>
    </w:p>
    <w:p w:rsidR="007B7E96" w:rsidRPr="00151794" w:rsidRDefault="007B7E96" w:rsidP="00151794">
      <w:pPr>
        <w:rPr>
          <w:rFonts w:ascii="Calibri" w:hAnsi="Calibri"/>
        </w:rPr>
      </w:pPr>
      <w:r w:rsidRPr="00151794">
        <w:rPr>
          <w:rFonts w:ascii="Calibri" w:hAnsi="Calibri"/>
        </w:rPr>
        <w:t xml:space="preserve">4) </w:t>
      </w:r>
      <w:r w:rsidR="00151794" w:rsidRPr="00151794">
        <w:rPr>
          <w:rFonts w:ascii="Calibri" w:hAnsi="Calibri"/>
        </w:rPr>
        <w:t>Know what isobars are and how to draw them on a map.</w:t>
      </w:r>
    </w:p>
    <w:p w:rsidR="006D160C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>5) Be able to identify the three forces that influence the wind.</w:t>
      </w:r>
    </w:p>
    <w:p w:rsidR="00151794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 xml:space="preserve">6) Be able to DRAW how each of the three or a combination of these </w:t>
      </w:r>
      <w:r w:rsidR="000E553F">
        <w:rPr>
          <w:rFonts w:ascii="Calibri" w:hAnsi="Calibri"/>
        </w:rPr>
        <w:t xml:space="preserve">forces </w:t>
      </w:r>
      <w:r>
        <w:rPr>
          <w:rFonts w:ascii="Calibri" w:hAnsi="Calibri"/>
        </w:rPr>
        <w:t>effect wind direction</w:t>
      </w:r>
      <w:r w:rsidR="000E553F">
        <w:rPr>
          <w:rFonts w:ascii="Calibri" w:hAnsi="Calibri"/>
        </w:rPr>
        <w:t>.</w:t>
      </w:r>
    </w:p>
    <w:p w:rsidR="00151794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>7) Know where on Earth the Coriolis force is strongest and where it is weakest.</w:t>
      </w:r>
    </w:p>
    <w:p w:rsidR="00151794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 xml:space="preserve">8) </w:t>
      </w:r>
      <w:proofErr w:type="gramStart"/>
      <w:r>
        <w:rPr>
          <w:rFonts w:ascii="Calibri" w:hAnsi="Calibri"/>
        </w:rPr>
        <w:t>Identify</w:t>
      </w:r>
      <w:proofErr w:type="gramEnd"/>
      <w:r>
        <w:rPr>
          <w:rFonts w:ascii="Calibri" w:hAnsi="Calibri"/>
        </w:rPr>
        <w:t xml:space="preserve"> what TWO things can </w:t>
      </w:r>
      <w:r w:rsidR="004518AF">
        <w:rPr>
          <w:rFonts w:ascii="Calibri" w:hAnsi="Calibri"/>
        </w:rPr>
        <w:t>affect</w:t>
      </w:r>
      <w:r>
        <w:rPr>
          <w:rFonts w:ascii="Calibri" w:hAnsi="Calibri"/>
        </w:rPr>
        <w:t xml:space="preserve"> the magnitude of the Coriolis force.</w:t>
      </w:r>
    </w:p>
    <w:p w:rsidR="00151794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>9) Be able to explain the difference between geostrophic wind and gradient wind</w:t>
      </w:r>
      <w:r w:rsidR="000E553F">
        <w:rPr>
          <w:rFonts w:ascii="Calibri" w:hAnsi="Calibri"/>
        </w:rPr>
        <w:t>.</w:t>
      </w:r>
    </w:p>
    <w:p w:rsidR="00151794" w:rsidRDefault="000E553F" w:rsidP="00151794">
      <w:pPr>
        <w:rPr>
          <w:rFonts w:ascii="Calibri" w:hAnsi="Calibri"/>
        </w:rPr>
      </w:pPr>
      <w:r>
        <w:rPr>
          <w:rFonts w:ascii="Calibri" w:hAnsi="Calibri"/>
        </w:rPr>
        <w:t>10) Know which direction cyclones and anticyclones</w:t>
      </w:r>
      <w:r w:rsidR="00151794">
        <w:rPr>
          <w:rFonts w:ascii="Calibri" w:hAnsi="Calibri"/>
        </w:rPr>
        <w:t xml:space="preserve"> rotate</w:t>
      </w:r>
      <w:r>
        <w:rPr>
          <w:rFonts w:ascii="Calibri" w:hAnsi="Calibri"/>
        </w:rPr>
        <w:t xml:space="preserve"> in the Northern and Southern Hemispheres.</w:t>
      </w:r>
    </w:p>
    <w:p w:rsidR="00AC2D46" w:rsidRDefault="00AC2D46" w:rsidP="00151794">
      <w:pPr>
        <w:rPr>
          <w:rFonts w:ascii="Calibri" w:hAnsi="Calibri"/>
        </w:rPr>
      </w:pPr>
      <w:r>
        <w:rPr>
          <w:rFonts w:ascii="Calibri" w:hAnsi="Calibri"/>
        </w:rPr>
        <w:t>11) Explain the difference between convergence and divergence and how they relate to vertical air motion.</w:t>
      </w:r>
    </w:p>
    <w:p w:rsidR="00151794" w:rsidRDefault="00151794" w:rsidP="0015179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AC2D46">
        <w:rPr>
          <w:rFonts w:ascii="Calibri" w:hAnsi="Calibri"/>
        </w:rPr>
        <w:t>2</w:t>
      </w:r>
      <w:r>
        <w:rPr>
          <w:rFonts w:ascii="Calibri" w:hAnsi="Calibri"/>
        </w:rPr>
        <w:t xml:space="preserve">) Be able to differentiate between different types of wind </w:t>
      </w:r>
      <w:r w:rsidR="000E553F">
        <w:rPr>
          <w:rFonts w:ascii="Calibri" w:hAnsi="Calibri"/>
        </w:rPr>
        <w:t xml:space="preserve">measuring </w:t>
      </w:r>
      <w:r>
        <w:rPr>
          <w:rFonts w:ascii="Calibri" w:hAnsi="Calibri"/>
        </w:rPr>
        <w:t>instruments.</w:t>
      </w:r>
    </w:p>
    <w:p w:rsidR="007379F5" w:rsidRDefault="007379F5" w:rsidP="002D79E3">
      <w:pPr>
        <w:pStyle w:val="Default"/>
        <w:rPr>
          <w:b/>
        </w:rPr>
      </w:pPr>
    </w:p>
    <w:p w:rsidR="002D79E3" w:rsidRPr="00674F2C" w:rsidRDefault="002D79E3" w:rsidP="002D79E3">
      <w:pPr>
        <w:pStyle w:val="Default"/>
        <w:rPr>
          <w:b/>
        </w:rPr>
      </w:pPr>
      <w:r>
        <w:rPr>
          <w:b/>
        </w:rPr>
        <w:t>Chapter 6 Example True or False</w:t>
      </w:r>
      <w:r w:rsidRPr="00674F2C">
        <w:rPr>
          <w:b/>
        </w:rPr>
        <w:t xml:space="preserve">  </w:t>
      </w:r>
    </w:p>
    <w:p w:rsidR="002D79E3" w:rsidRPr="00B41806" w:rsidRDefault="002D79E3" w:rsidP="002D79E3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1) </w:t>
      </w:r>
      <w:r w:rsidR="003C01D1">
        <w:rPr>
          <w:rFonts w:ascii="Calibri" w:hAnsi="Calibri"/>
        </w:rPr>
        <w:t>Due to the PGF wind always blows form Low to High Pressure.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2D79E3" w:rsidRPr="00B41806" w:rsidRDefault="002D79E3" w:rsidP="002D79E3">
      <w:pPr>
        <w:rPr>
          <w:rFonts w:ascii="Calibri" w:hAnsi="Calibri"/>
        </w:rPr>
      </w:pPr>
      <w:r w:rsidRPr="00B41806">
        <w:rPr>
          <w:rFonts w:ascii="Calibri" w:hAnsi="Calibri"/>
        </w:rPr>
        <w:t>2</w:t>
      </w:r>
      <w:r>
        <w:rPr>
          <w:rFonts w:ascii="Calibri" w:hAnsi="Calibri"/>
        </w:rPr>
        <w:t xml:space="preserve">) </w:t>
      </w:r>
      <w:r w:rsidR="003C01D1">
        <w:rPr>
          <w:rFonts w:ascii="Calibri" w:hAnsi="Calibri"/>
        </w:rPr>
        <w:t>Isobars are lines of constant Pressure.</w:t>
      </w:r>
      <w:r w:rsidR="003C01D1">
        <w:rPr>
          <w:rFonts w:ascii="Calibri" w:hAnsi="Calibri"/>
        </w:rPr>
        <w:tab/>
      </w:r>
      <w:r>
        <w:rPr>
          <w:rFonts w:ascii="Calibri" w:hAnsi="Calibri"/>
        </w:rPr>
        <w:t xml:space="preserve">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2D79E3" w:rsidRDefault="002D79E3" w:rsidP="002D79E3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3) </w:t>
      </w:r>
      <w:r w:rsidR="003C01D1">
        <w:rPr>
          <w:rFonts w:ascii="Calibri" w:hAnsi="Calibri"/>
        </w:rPr>
        <w:t>Lower level Convergence is usually underneath upper level Divergence.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2D79E3" w:rsidRPr="00B41806" w:rsidRDefault="002D79E3" w:rsidP="002D79E3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4) </w:t>
      </w:r>
      <w:r w:rsidR="003C01D1">
        <w:rPr>
          <w:rFonts w:ascii="Calibri" w:hAnsi="Calibri"/>
        </w:rPr>
        <w:t>Wind Profilers only give you information about wind direction at the surface</w:t>
      </w:r>
      <w:r>
        <w:rPr>
          <w:rFonts w:ascii="Calibri" w:hAnsi="Calibri"/>
        </w:rPr>
        <w:t>.</w:t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2D79E3" w:rsidRPr="00B41806" w:rsidRDefault="002D79E3" w:rsidP="002D79E3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5) </w:t>
      </w:r>
      <w:r w:rsidR="003C01D1">
        <w:rPr>
          <w:rFonts w:ascii="Calibri" w:hAnsi="Calibri"/>
        </w:rPr>
        <w:t>High Pressure regions are denser than regions of Low Pressure.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2D79E3" w:rsidRPr="00674F2C" w:rsidRDefault="002D79E3" w:rsidP="002D79E3">
      <w:pPr>
        <w:pStyle w:val="Default"/>
      </w:pPr>
    </w:p>
    <w:p w:rsidR="002D79E3" w:rsidRPr="00674F2C" w:rsidRDefault="002D79E3" w:rsidP="002D79E3">
      <w:pPr>
        <w:pStyle w:val="Default"/>
        <w:rPr>
          <w:b/>
        </w:rPr>
      </w:pPr>
      <w:r>
        <w:rPr>
          <w:b/>
        </w:rPr>
        <w:t>Chapter 6 Example Multiple Choice</w:t>
      </w:r>
      <w:r w:rsidRPr="00674F2C">
        <w:rPr>
          <w:b/>
        </w:rPr>
        <w:t xml:space="preserve">  </w:t>
      </w:r>
    </w:p>
    <w:p w:rsidR="002D79E3" w:rsidRPr="00674F2C" w:rsidRDefault="002D79E3" w:rsidP="002D79E3">
      <w:pPr>
        <w:pStyle w:val="Default"/>
        <w:rPr>
          <w:color w:val="auto"/>
          <w:sz w:val="8"/>
          <w:szCs w:val="8"/>
        </w:rPr>
      </w:pPr>
    </w:p>
    <w:p w:rsidR="002D79E3" w:rsidRPr="00B747BB" w:rsidRDefault="002D79E3" w:rsidP="002D79E3">
      <w:pPr>
        <w:pStyle w:val="Default"/>
        <w:rPr>
          <w:color w:val="auto"/>
        </w:rPr>
      </w:pPr>
      <w:r>
        <w:rPr>
          <w:color w:val="auto"/>
        </w:rPr>
        <w:t>6</w:t>
      </w:r>
      <w:r w:rsidRPr="00B747BB">
        <w:rPr>
          <w:color w:val="auto"/>
        </w:rPr>
        <w:t>)</w:t>
      </w:r>
      <w:r w:rsidR="00D10796">
        <w:rPr>
          <w:color w:val="auto"/>
        </w:rPr>
        <w:t xml:space="preserve"> Which of these forces is responsible for wind curving to the right in the northern hemisphere?</w:t>
      </w: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D10796">
        <w:rPr>
          <w:color w:val="auto"/>
        </w:rPr>
        <w:t>Friction</w:t>
      </w:r>
      <w:r w:rsidR="00D10796"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D10796">
        <w:rPr>
          <w:color w:val="auto"/>
        </w:rPr>
        <w:t>Pressure Gradient Force</w:t>
      </w: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D10796">
        <w:rPr>
          <w:color w:val="auto"/>
        </w:rPr>
        <w:t>Centrifugal Force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D10796">
        <w:rPr>
          <w:color w:val="auto"/>
        </w:rPr>
        <w:t>Coriolis</w:t>
      </w:r>
    </w:p>
    <w:p w:rsidR="002D79E3" w:rsidRPr="00B747BB" w:rsidRDefault="002D79E3" w:rsidP="002D79E3">
      <w:pPr>
        <w:pStyle w:val="Default"/>
        <w:rPr>
          <w:color w:val="auto"/>
          <w:sz w:val="12"/>
          <w:szCs w:val="12"/>
        </w:rPr>
      </w:pP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>7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3F78C0">
        <w:rPr>
          <w:color w:val="auto"/>
        </w:rPr>
        <w:t>Which wind measuring device gives you only wind direction?</w:t>
      </w: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3F78C0">
        <w:rPr>
          <w:color w:val="auto"/>
        </w:rPr>
        <w:t>Anemometer</w:t>
      </w:r>
      <w:r>
        <w:rPr>
          <w:color w:val="auto"/>
        </w:rPr>
        <w:tab/>
      </w:r>
      <w:r w:rsidR="003F78C0">
        <w:rPr>
          <w:color w:val="auto"/>
        </w:rPr>
        <w:tab/>
      </w:r>
      <w:r>
        <w:rPr>
          <w:color w:val="auto"/>
        </w:rPr>
        <w:tab/>
        <w:t xml:space="preserve">b. </w:t>
      </w:r>
      <w:proofErr w:type="spellStart"/>
      <w:r w:rsidR="003F78C0">
        <w:rPr>
          <w:color w:val="auto"/>
        </w:rPr>
        <w:t>Aerovane</w:t>
      </w:r>
      <w:proofErr w:type="spellEnd"/>
    </w:p>
    <w:p w:rsidR="002D79E3" w:rsidRPr="005C29CF" w:rsidRDefault="002D79E3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 w:rsidRPr="005734A4">
        <w:rPr>
          <w:color w:val="auto"/>
        </w:rPr>
        <w:t xml:space="preserve">c. </w:t>
      </w:r>
      <w:r w:rsidR="003F78C0">
        <w:rPr>
          <w:color w:val="auto"/>
        </w:rPr>
        <w:t>Wind Vane</w:t>
      </w:r>
      <w:r w:rsidRPr="005734A4">
        <w:rPr>
          <w:color w:val="auto"/>
        </w:rPr>
        <w:tab/>
      </w:r>
      <w:r w:rsidRPr="005734A4">
        <w:rPr>
          <w:color w:val="auto"/>
        </w:rPr>
        <w:tab/>
      </w:r>
      <w:r w:rsidRPr="005734A4">
        <w:rPr>
          <w:color w:val="auto"/>
        </w:rPr>
        <w:tab/>
      </w:r>
      <w:r w:rsidRPr="005734A4">
        <w:rPr>
          <w:color w:val="auto"/>
        </w:rPr>
        <w:tab/>
      </w:r>
      <w:r w:rsidRPr="005C29CF">
        <w:rPr>
          <w:color w:val="auto"/>
        </w:rPr>
        <w:t xml:space="preserve">d. </w:t>
      </w:r>
      <w:r w:rsidR="003F78C0">
        <w:rPr>
          <w:color w:val="auto"/>
        </w:rPr>
        <w:t>Wind Profiler</w:t>
      </w:r>
    </w:p>
    <w:p w:rsidR="002D79E3" w:rsidRPr="005C29CF" w:rsidRDefault="002D79E3" w:rsidP="002D79E3">
      <w:pPr>
        <w:pStyle w:val="Default"/>
        <w:rPr>
          <w:color w:val="auto"/>
          <w:sz w:val="12"/>
          <w:szCs w:val="12"/>
        </w:rPr>
      </w:pP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>8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9B43BB">
        <w:rPr>
          <w:color w:val="auto"/>
        </w:rPr>
        <w:t>Which forces are acting on a Gradient Wind?</w:t>
      </w: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9B43BB">
        <w:rPr>
          <w:color w:val="auto"/>
        </w:rPr>
        <w:t>PGF and Corioli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9B43BB">
        <w:rPr>
          <w:color w:val="auto"/>
        </w:rPr>
        <w:t>PGF and Friction</w:t>
      </w:r>
    </w:p>
    <w:p w:rsidR="002D79E3" w:rsidRDefault="009B43BB" w:rsidP="002D79E3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>c. PGP, Coriolis, and Friction</w:t>
      </w:r>
      <w:r w:rsidR="002D79E3">
        <w:rPr>
          <w:color w:val="auto"/>
        </w:rPr>
        <w:tab/>
      </w:r>
      <w:r w:rsidR="002D79E3">
        <w:rPr>
          <w:color w:val="auto"/>
        </w:rPr>
        <w:tab/>
        <w:t xml:space="preserve">d. </w:t>
      </w:r>
      <w:r>
        <w:rPr>
          <w:color w:val="auto"/>
        </w:rPr>
        <w:t>Coriolis and Friction</w:t>
      </w:r>
    </w:p>
    <w:p w:rsidR="002D79E3" w:rsidRPr="00F3571F" w:rsidRDefault="002D79E3" w:rsidP="002D79E3">
      <w:pPr>
        <w:pStyle w:val="Default"/>
        <w:rPr>
          <w:color w:val="auto"/>
          <w:sz w:val="12"/>
          <w:szCs w:val="12"/>
        </w:rPr>
      </w:pPr>
    </w:p>
    <w:p w:rsidR="002D79E3" w:rsidRDefault="002D79E3" w:rsidP="002D79E3">
      <w:pPr>
        <w:pStyle w:val="Default"/>
        <w:rPr>
          <w:color w:val="auto"/>
        </w:rPr>
      </w:pPr>
      <w:r>
        <w:rPr>
          <w:color w:val="auto"/>
        </w:rPr>
        <w:t>9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9B43BB">
        <w:rPr>
          <w:color w:val="auto"/>
        </w:rPr>
        <w:t>Anticyclones rotate in which direction in the Southern Hemisphere?</w:t>
      </w:r>
    </w:p>
    <w:p w:rsidR="002D79E3" w:rsidRPr="00E31D3B" w:rsidRDefault="002D79E3" w:rsidP="002D79E3">
      <w:pPr>
        <w:pStyle w:val="Default"/>
        <w:rPr>
          <w:color w:val="auto"/>
          <w:lang w:val="fr-FR"/>
        </w:rPr>
      </w:pPr>
      <w:r>
        <w:rPr>
          <w:color w:val="auto"/>
        </w:rPr>
        <w:tab/>
      </w:r>
      <w:r>
        <w:rPr>
          <w:color w:val="auto"/>
        </w:rPr>
        <w:tab/>
      </w:r>
      <w:r w:rsidR="00FB5BAB">
        <w:rPr>
          <w:color w:val="auto"/>
          <w:lang w:val="fr-FR"/>
        </w:rPr>
        <w:t xml:space="preserve">a. </w:t>
      </w:r>
      <w:proofErr w:type="spellStart"/>
      <w:r w:rsidR="00FB5BAB">
        <w:rPr>
          <w:color w:val="auto"/>
          <w:lang w:val="fr-FR"/>
        </w:rPr>
        <w:t>Clockwise</w:t>
      </w:r>
      <w:proofErr w:type="spellEnd"/>
      <w:r w:rsidR="00FB5BAB">
        <w:rPr>
          <w:color w:val="auto"/>
          <w:lang w:val="fr-FR"/>
        </w:rPr>
        <w:t xml:space="preserve">, </w:t>
      </w:r>
      <w:proofErr w:type="spellStart"/>
      <w:r w:rsidR="00FB5BAB">
        <w:rPr>
          <w:color w:val="auto"/>
          <w:lang w:val="fr-FR"/>
        </w:rPr>
        <w:t>Spiraling</w:t>
      </w:r>
      <w:proofErr w:type="spellEnd"/>
      <w:r w:rsidR="00FB5BAB">
        <w:rPr>
          <w:color w:val="auto"/>
          <w:lang w:val="fr-FR"/>
        </w:rPr>
        <w:t xml:space="preserve"> In</w:t>
      </w:r>
      <w:r w:rsidRPr="00E31D3B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  <w:t xml:space="preserve">b. </w:t>
      </w:r>
      <w:proofErr w:type="spellStart"/>
      <w:r w:rsidR="00FB5BAB">
        <w:rPr>
          <w:color w:val="auto"/>
          <w:lang w:val="fr-FR"/>
        </w:rPr>
        <w:t>Clockwise</w:t>
      </w:r>
      <w:proofErr w:type="spellEnd"/>
      <w:r w:rsidR="00FB5BAB">
        <w:rPr>
          <w:color w:val="auto"/>
          <w:lang w:val="fr-FR"/>
        </w:rPr>
        <w:t xml:space="preserve">, </w:t>
      </w:r>
      <w:proofErr w:type="spellStart"/>
      <w:r w:rsidR="00FB5BAB">
        <w:rPr>
          <w:color w:val="auto"/>
          <w:lang w:val="fr-FR"/>
        </w:rPr>
        <w:t>Spiraling</w:t>
      </w:r>
      <w:proofErr w:type="spellEnd"/>
      <w:r w:rsidR="00FB5BAB">
        <w:rPr>
          <w:color w:val="auto"/>
          <w:lang w:val="fr-FR"/>
        </w:rPr>
        <w:t xml:space="preserve"> Out</w:t>
      </w:r>
    </w:p>
    <w:p w:rsidR="002D79E3" w:rsidRPr="005734A4" w:rsidRDefault="002D79E3" w:rsidP="002D79E3">
      <w:pPr>
        <w:pStyle w:val="Default"/>
        <w:rPr>
          <w:color w:val="auto"/>
          <w:lang w:val="fr-FR"/>
        </w:rPr>
      </w:pPr>
      <w:r w:rsidRPr="00E31D3B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r w:rsidRPr="005734A4">
        <w:rPr>
          <w:color w:val="auto"/>
          <w:lang w:val="fr-FR"/>
        </w:rPr>
        <w:t xml:space="preserve">c. </w:t>
      </w:r>
      <w:proofErr w:type="spellStart"/>
      <w:r w:rsidR="00FB5BAB">
        <w:rPr>
          <w:color w:val="auto"/>
          <w:lang w:val="fr-FR"/>
        </w:rPr>
        <w:t>Counterclock</w:t>
      </w:r>
      <w:proofErr w:type="spellEnd"/>
      <w:r w:rsidR="00FB5BAB">
        <w:rPr>
          <w:color w:val="auto"/>
          <w:lang w:val="fr-FR"/>
        </w:rPr>
        <w:t xml:space="preserve"> </w:t>
      </w:r>
      <w:proofErr w:type="spellStart"/>
      <w:r w:rsidR="00FB5BAB">
        <w:rPr>
          <w:color w:val="auto"/>
          <w:lang w:val="fr-FR"/>
        </w:rPr>
        <w:t>wise</w:t>
      </w:r>
      <w:proofErr w:type="spellEnd"/>
      <w:r w:rsidR="00FB5BAB">
        <w:rPr>
          <w:color w:val="auto"/>
          <w:lang w:val="fr-FR"/>
        </w:rPr>
        <w:t xml:space="preserve">, </w:t>
      </w:r>
      <w:proofErr w:type="spellStart"/>
      <w:r w:rsidR="00FB5BAB">
        <w:rPr>
          <w:color w:val="auto"/>
          <w:lang w:val="fr-FR"/>
        </w:rPr>
        <w:t>Spiraling</w:t>
      </w:r>
      <w:proofErr w:type="spellEnd"/>
      <w:r w:rsidR="00FB5BAB">
        <w:rPr>
          <w:color w:val="auto"/>
          <w:lang w:val="fr-FR"/>
        </w:rPr>
        <w:t xml:space="preserve"> In</w:t>
      </w:r>
      <w:r w:rsidR="00FB5BAB">
        <w:rPr>
          <w:color w:val="auto"/>
          <w:lang w:val="fr-FR"/>
        </w:rPr>
        <w:tab/>
        <w:t xml:space="preserve">d. </w:t>
      </w:r>
      <w:proofErr w:type="spellStart"/>
      <w:r w:rsidR="00FB5BAB">
        <w:rPr>
          <w:color w:val="auto"/>
          <w:lang w:val="fr-FR"/>
        </w:rPr>
        <w:t>Counterclockwise</w:t>
      </w:r>
      <w:proofErr w:type="spellEnd"/>
      <w:r w:rsidR="00FB5BAB">
        <w:rPr>
          <w:color w:val="auto"/>
          <w:lang w:val="fr-FR"/>
        </w:rPr>
        <w:t xml:space="preserve">, </w:t>
      </w:r>
      <w:proofErr w:type="spellStart"/>
      <w:r w:rsidR="00FB5BAB">
        <w:rPr>
          <w:color w:val="auto"/>
          <w:lang w:val="fr-FR"/>
        </w:rPr>
        <w:t>Spiraling</w:t>
      </w:r>
      <w:proofErr w:type="spellEnd"/>
      <w:r w:rsidR="00FB5BAB">
        <w:rPr>
          <w:color w:val="auto"/>
          <w:lang w:val="fr-FR"/>
        </w:rPr>
        <w:t xml:space="preserve"> Out</w:t>
      </w:r>
      <w:r w:rsidRPr="005734A4">
        <w:rPr>
          <w:color w:val="auto"/>
          <w:lang w:val="fr-FR"/>
        </w:rPr>
        <w:br/>
      </w:r>
    </w:p>
    <w:p w:rsidR="002D79E3" w:rsidRDefault="002D79E3" w:rsidP="002D79E3">
      <w:pPr>
        <w:pStyle w:val="Default"/>
      </w:pPr>
      <w:r>
        <w:t>10</w:t>
      </w:r>
      <w:r w:rsidRPr="004601AC">
        <w:t xml:space="preserve">) </w:t>
      </w:r>
      <w:r w:rsidR="00FB5BAB">
        <w:t>The PGF, alone, acts to pull wind in which direction relative to the isobars?</w:t>
      </w:r>
    </w:p>
    <w:p w:rsidR="002D79E3" w:rsidRDefault="002D79E3" w:rsidP="002D79E3">
      <w:pPr>
        <w:pStyle w:val="Default"/>
      </w:pPr>
      <w:r>
        <w:tab/>
      </w:r>
      <w:r>
        <w:tab/>
      </w:r>
      <w:proofErr w:type="gramStart"/>
      <w:r>
        <w:t>a</w:t>
      </w:r>
      <w:proofErr w:type="gramEnd"/>
      <w:r>
        <w:t xml:space="preserve">. </w:t>
      </w:r>
      <w:r w:rsidR="00FB5BAB">
        <w:t>To the right</w:t>
      </w:r>
      <w:r>
        <w:tab/>
      </w:r>
      <w:r>
        <w:tab/>
      </w:r>
      <w:r w:rsidR="003F78C0">
        <w:tab/>
      </w:r>
      <w:r w:rsidR="003F78C0">
        <w:tab/>
      </w:r>
      <w:r>
        <w:t xml:space="preserve">b. </w:t>
      </w:r>
      <w:r w:rsidR="00FB5BAB">
        <w:t>Parallel</w:t>
      </w:r>
    </w:p>
    <w:p w:rsidR="002D79E3" w:rsidRPr="004601AC" w:rsidRDefault="002D79E3" w:rsidP="002D79E3">
      <w:pPr>
        <w:pStyle w:val="Default"/>
      </w:pPr>
      <w:r>
        <w:tab/>
      </w:r>
      <w:r>
        <w:tab/>
        <w:t xml:space="preserve">c. </w:t>
      </w:r>
      <w:r w:rsidR="00FB5BAB">
        <w:t>Perpendicular</w:t>
      </w:r>
      <w:r>
        <w:tab/>
      </w:r>
      <w:r w:rsidR="003F78C0">
        <w:tab/>
      </w:r>
      <w:r w:rsidR="003F78C0">
        <w:tab/>
      </w:r>
      <w:r>
        <w:t xml:space="preserve">d. </w:t>
      </w:r>
      <w:r w:rsidR="00FB5BAB">
        <w:t>To the Left</w:t>
      </w:r>
      <w:r>
        <w:t xml:space="preserve"> </w:t>
      </w:r>
    </w:p>
    <w:p w:rsidR="002D79E3" w:rsidRDefault="002D79E3" w:rsidP="00151794">
      <w:pPr>
        <w:rPr>
          <w:rFonts w:ascii="Calibri" w:hAnsi="Calibri"/>
        </w:rPr>
      </w:pPr>
    </w:p>
    <w:p w:rsidR="002D79E3" w:rsidRDefault="002D79E3" w:rsidP="00151794">
      <w:pPr>
        <w:rPr>
          <w:rFonts w:ascii="Calibri" w:hAnsi="Calibri"/>
        </w:rPr>
      </w:pPr>
    </w:p>
    <w:p w:rsidR="002D79E3" w:rsidRPr="002D79E3" w:rsidRDefault="002D79E3" w:rsidP="002D79E3">
      <w:pPr>
        <w:jc w:val="center"/>
        <w:rPr>
          <w:rFonts w:ascii="Calibri" w:hAnsi="Calibri"/>
          <w:b/>
        </w:rPr>
      </w:pPr>
      <w:r w:rsidRPr="002D79E3">
        <w:rPr>
          <w:rFonts w:ascii="Calibri" w:hAnsi="Calibri"/>
          <w:b/>
        </w:rPr>
        <w:t>TOPICS YOU NEED TO KNOW – Chapter 7</w:t>
      </w:r>
    </w:p>
    <w:p w:rsidR="002D79E3" w:rsidRDefault="002D79E3" w:rsidP="00151794">
      <w:pPr>
        <w:rPr>
          <w:rFonts w:ascii="Calibri" w:hAnsi="Calibri"/>
        </w:rPr>
      </w:pPr>
    </w:p>
    <w:p w:rsidR="00151794" w:rsidRDefault="002D79E3" w:rsidP="0015179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151794">
        <w:rPr>
          <w:rFonts w:ascii="Calibri" w:hAnsi="Calibri"/>
        </w:rPr>
        <w:t>) Be able to give the time scale, length scale and an example of microscale, mesoscale and macroscale winds</w:t>
      </w:r>
      <w:r w:rsidR="007379F5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2</w:t>
      </w:r>
      <w:r w:rsidR="00151794">
        <w:rPr>
          <w:rFonts w:ascii="Calibri" w:hAnsi="Calibri"/>
        </w:rPr>
        <w:t xml:space="preserve">) Be able to describe and </w:t>
      </w:r>
      <w:r>
        <w:rPr>
          <w:rFonts w:ascii="Calibri" w:hAnsi="Calibri"/>
        </w:rPr>
        <w:t>recognize diagrams of</w:t>
      </w:r>
      <w:r w:rsidR="00151794">
        <w:rPr>
          <w:rFonts w:ascii="Calibri" w:hAnsi="Calibri"/>
        </w:rPr>
        <w:t xml:space="preserve"> sea, land, valley and mountain breezes</w:t>
      </w:r>
      <w:r w:rsidR="000E553F">
        <w:rPr>
          <w:rFonts w:ascii="Calibri" w:hAnsi="Calibri"/>
        </w:rPr>
        <w:t>.</w:t>
      </w:r>
    </w:p>
    <w:p w:rsidR="00AC2D46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3</w:t>
      </w:r>
      <w:r w:rsidR="00AC2D46">
        <w:rPr>
          <w:rFonts w:ascii="Calibri" w:hAnsi="Calibri"/>
        </w:rPr>
        <w:t>) Explain the formation of Country Breezes and how they are related to the Urban Heat Island effect</w:t>
      </w:r>
      <w:r w:rsidR="000E553F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4</w:t>
      </w:r>
      <w:r w:rsidR="00151794">
        <w:rPr>
          <w:rFonts w:ascii="Calibri" w:hAnsi="Calibri"/>
        </w:rPr>
        <w:t xml:space="preserve">) Know the differences and similarities between </w:t>
      </w:r>
      <w:r>
        <w:rPr>
          <w:rFonts w:ascii="Calibri" w:hAnsi="Calibri"/>
        </w:rPr>
        <w:t>C</w:t>
      </w:r>
      <w:r w:rsidR="00151794">
        <w:rPr>
          <w:rFonts w:ascii="Calibri" w:hAnsi="Calibri"/>
        </w:rPr>
        <w:t xml:space="preserve">hinook, </w:t>
      </w:r>
      <w:proofErr w:type="spellStart"/>
      <w:r w:rsidR="004518AF">
        <w:rPr>
          <w:rFonts w:ascii="Calibri" w:hAnsi="Calibri"/>
        </w:rPr>
        <w:t>F</w:t>
      </w:r>
      <w:r w:rsidR="00151794">
        <w:rPr>
          <w:rFonts w:ascii="Calibri" w:hAnsi="Calibri"/>
        </w:rPr>
        <w:t>oehn</w:t>
      </w:r>
      <w:proofErr w:type="spellEnd"/>
      <w:r w:rsidR="00151794">
        <w:rPr>
          <w:rFonts w:ascii="Calibri" w:hAnsi="Calibri"/>
        </w:rPr>
        <w:t xml:space="preserve">, </w:t>
      </w:r>
      <w:r>
        <w:rPr>
          <w:rFonts w:ascii="Calibri" w:hAnsi="Calibri"/>
        </w:rPr>
        <w:t>K</w:t>
      </w:r>
      <w:r w:rsidR="00151794">
        <w:rPr>
          <w:rFonts w:ascii="Calibri" w:hAnsi="Calibri"/>
        </w:rPr>
        <w:t>atabatic and Santa Ana winds</w:t>
      </w:r>
      <w:r w:rsidR="000E553F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5</w:t>
      </w:r>
      <w:r w:rsidR="00151794">
        <w:rPr>
          <w:rFonts w:ascii="Calibri" w:hAnsi="Calibri"/>
        </w:rPr>
        <w:t xml:space="preserve">) Be able to explain what a monsoon is and </w:t>
      </w:r>
      <w:r>
        <w:rPr>
          <w:rFonts w:ascii="Calibri" w:hAnsi="Calibri"/>
        </w:rPr>
        <w:t xml:space="preserve">identify parts of the </w:t>
      </w:r>
      <w:r w:rsidR="00151794">
        <w:rPr>
          <w:rFonts w:ascii="Calibri" w:hAnsi="Calibri"/>
        </w:rPr>
        <w:t>Asian Monsoon</w:t>
      </w:r>
      <w:r>
        <w:rPr>
          <w:rFonts w:ascii="Calibri" w:hAnsi="Calibri"/>
        </w:rPr>
        <w:t xml:space="preserve"> in a diagram</w:t>
      </w:r>
      <w:r w:rsidR="000E553F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6</w:t>
      </w:r>
      <w:r w:rsidR="00151794">
        <w:rPr>
          <w:rFonts w:ascii="Calibri" w:hAnsi="Calibri"/>
        </w:rPr>
        <w:t>) Be able to describe a Haboob and a dust devil</w:t>
      </w:r>
      <w:r w:rsidR="000E553F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7</w:t>
      </w:r>
      <w:r w:rsidR="00151794">
        <w:rPr>
          <w:rFonts w:ascii="Calibri" w:hAnsi="Calibri"/>
        </w:rPr>
        <w:t>) Be able to explain the difference between the “single-cell” and “three-cell” model of Earth’s winds</w:t>
      </w:r>
      <w:r w:rsidR="000E553F">
        <w:rPr>
          <w:rFonts w:ascii="Calibri" w:hAnsi="Calibri"/>
        </w:rPr>
        <w:t>.</w:t>
      </w:r>
    </w:p>
    <w:p w:rsidR="00151794" w:rsidRDefault="00876F87" w:rsidP="00151794">
      <w:pPr>
        <w:rPr>
          <w:rFonts w:ascii="Calibri" w:hAnsi="Calibri"/>
        </w:rPr>
      </w:pPr>
      <w:r>
        <w:rPr>
          <w:rFonts w:ascii="Calibri" w:hAnsi="Calibri"/>
        </w:rPr>
        <w:t>8</w:t>
      </w:r>
      <w:r w:rsidR="00151794">
        <w:rPr>
          <w:rFonts w:ascii="Calibri" w:hAnsi="Calibri"/>
        </w:rPr>
        <w:t>) Be able to describe t</w:t>
      </w:r>
      <w:r w:rsidR="00553424">
        <w:rPr>
          <w:rFonts w:ascii="Calibri" w:hAnsi="Calibri"/>
        </w:rPr>
        <w:t>he wind direction, wind name and latitude boundaries for the Hadley Cell</w:t>
      </w:r>
      <w:r w:rsidR="000E553F">
        <w:rPr>
          <w:rFonts w:ascii="Calibri" w:hAnsi="Calibri"/>
        </w:rPr>
        <w:t>.</w:t>
      </w:r>
    </w:p>
    <w:p w:rsidR="00553424" w:rsidRDefault="00876F87" w:rsidP="00553424">
      <w:pPr>
        <w:rPr>
          <w:rFonts w:ascii="Calibri" w:hAnsi="Calibri"/>
        </w:rPr>
      </w:pPr>
      <w:r>
        <w:rPr>
          <w:rFonts w:ascii="Calibri" w:hAnsi="Calibri"/>
        </w:rPr>
        <w:t>9</w:t>
      </w:r>
      <w:r w:rsidR="00553424">
        <w:rPr>
          <w:rFonts w:ascii="Calibri" w:hAnsi="Calibri"/>
        </w:rPr>
        <w:t>) Be able to describe the wind direction, wind name and latitude boundaries for the Ferrell Cell</w:t>
      </w:r>
      <w:r w:rsidR="000E553F">
        <w:rPr>
          <w:rFonts w:ascii="Calibri" w:hAnsi="Calibri"/>
        </w:rPr>
        <w:t>.</w:t>
      </w:r>
    </w:p>
    <w:p w:rsidR="00553424" w:rsidRDefault="00876F87" w:rsidP="00553424">
      <w:pPr>
        <w:rPr>
          <w:rFonts w:ascii="Calibri" w:hAnsi="Calibri"/>
        </w:rPr>
      </w:pPr>
      <w:r>
        <w:rPr>
          <w:rFonts w:ascii="Calibri" w:hAnsi="Calibri"/>
        </w:rPr>
        <w:t>10</w:t>
      </w:r>
      <w:r w:rsidR="00553424">
        <w:rPr>
          <w:rFonts w:ascii="Calibri" w:hAnsi="Calibri"/>
        </w:rPr>
        <w:t>) Be able to describe the wind direction, wind name and latitude boundaries for the Polar Cell</w:t>
      </w:r>
      <w:r w:rsidR="000E553F">
        <w:rPr>
          <w:rFonts w:ascii="Calibri" w:hAnsi="Calibri"/>
        </w:rPr>
        <w:t>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1</w:t>
      </w:r>
      <w:r w:rsidR="00553424">
        <w:rPr>
          <w:rFonts w:ascii="Calibri" w:hAnsi="Calibri"/>
        </w:rPr>
        <w:t>) Explain the importance of the trade winds and the westerlies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2</w:t>
      </w:r>
      <w:r w:rsidR="00553424">
        <w:rPr>
          <w:rFonts w:ascii="Calibri" w:hAnsi="Calibri"/>
        </w:rPr>
        <w:t>) For the doldrums and horse latitudes, know th</w:t>
      </w:r>
      <w:r w:rsidR="000E553F">
        <w:rPr>
          <w:rFonts w:ascii="Calibri" w:hAnsi="Calibri"/>
        </w:rPr>
        <w:t>eir</w:t>
      </w:r>
      <w:r w:rsidR="00553424">
        <w:rPr>
          <w:rFonts w:ascii="Calibri" w:hAnsi="Calibri"/>
        </w:rPr>
        <w:t xml:space="preserve"> latitudes and why they are special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3</w:t>
      </w:r>
      <w:r w:rsidR="00553424">
        <w:rPr>
          <w:rFonts w:ascii="Calibri" w:hAnsi="Calibri"/>
        </w:rPr>
        <w:t>) Be able to explain how jet streams are formed</w:t>
      </w:r>
      <w:r w:rsidR="000E553F">
        <w:rPr>
          <w:rFonts w:ascii="Calibri" w:hAnsi="Calibri"/>
        </w:rPr>
        <w:t>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4</w:t>
      </w:r>
      <w:r w:rsidR="00553424">
        <w:rPr>
          <w:rFonts w:ascii="Calibri" w:hAnsi="Calibri"/>
        </w:rPr>
        <w:t xml:space="preserve">) Be able to explain the role that jet streams play in </w:t>
      </w:r>
      <w:r w:rsidR="000E553F">
        <w:rPr>
          <w:rFonts w:ascii="Calibri" w:hAnsi="Calibri"/>
        </w:rPr>
        <w:t xml:space="preserve">determining </w:t>
      </w:r>
      <w:r w:rsidR="00553424">
        <w:rPr>
          <w:rFonts w:ascii="Calibri" w:hAnsi="Calibri"/>
        </w:rPr>
        <w:t>weather in the US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5</w:t>
      </w:r>
      <w:r w:rsidR="00553424">
        <w:rPr>
          <w:rFonts w:ascii="Calibri" w:hAnsi="Calibri"/>
        </w:rPr>
        <w:t>) Explain what an El Ni</w:t>
      </w:r>
      <w:r w:rsidR="00AC2D46">
        <w:rPr>
          <w:rFonts w:ascii="Calibri" w:hAnsi="Calibri"/>
        </w:rPr>
        <w:t>ñ</w:t>
      </w:r>
      <w:r w:rsidR="00553424">
        <w:rPr>
          <w:rFonts w:ascii="Calibri" w:hAnsi="Calibri"/>
        </w:rPr>
        <w:t>o event is and what the climate impacts are in Australia</w:t>
      </w:r>
      <w:r w:rsidR="000E553F">
        <w:rPr>
          <w:rFonts w:ascii="Calibri" w:hAnsi="Calibri"/>
        </w:rPr>
        <w:t>, South America</w:t>
      </w:r>
      <w:r w:rsidR="00553424">
        <w:rPr>
          <w:rFonts w:ascii="Calibri" w:hAnsi="Calibri"/>
        </w:rPr>
        <w:t xml:space="preserve"> and the US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6</w:t>
      </w:r>
      <w:r w:rsidR="00AC2D46">
        <w:rPr>
          <w:rFonts w:ascii="Calibri" w:hAnsi="Calibri"/>
        </w:rPr>
        <w:t>) Explain what a La Niña</w:t>
      </w:r>
      <w:r w:rsidR="00553424">
        <w:rPr>
          <w:rFonts w:ascii="Calibri" w:hAnsi="Calibri"/>
        </w:rPr>
        <w:t xml:space="preserve"> event is and how it is related to El Ni</w:t>
      </w:r>
      <w:r w:rsidR="00AC2D46">
        <w:rPr>
          <w:rFonts w:ascii="Calibri" w:hAnsi="Calibri"/>
        </w:rPr>
        <w:t>ñ</w:t>
      </w:r>
      <w:r w:rsidR="00553424">
        <w:rPr>
          <w:rFonts w:ascii="Calibri" w:hAnsi="Calibri"/>
        </w:rPr>
        <w:t>o.</w:t>
      </w:r>
    </w:p>
    <w:p w:rsidR="00553424" w:rsidRDefault="002D79E3" w:rsidP="00553424">
      <w:pPr>
        <w:rPr>
          <w:rFonts w:ascii="Calibri" w:hAnsi="Calibri"/>
        </w:rPr>
      </w:pPr>
      <w:r>
        <w:rPr>
          <w:rFonts w:ascii="Calibri" w:hAnsi="Calibri"/>
        </w:rPr>
        <w:t>1</w:t>
      </w:r>
      <w:r w:rsidR="00876F87">
        <w:rPr>
          <w:rFonts w:ascii="Calibri" w:hAnsi="Calibri"/>
        </w:rPr>
        <w:t>7</w:t>
      </w:r>
      <w:r w:rsidR="00553424">
        <w:rPr>
          <w:rFonts w:ascii="Calibri" w:hAnsi="Calibri"/>
        </w:rPr>
        <w:t xml:space="preserve">) </w:t>
      </w:r>
      <w:r w:rsidR="00AC2D46">
        <w:rPr>
          <w:rFonts w:ascii="Calibri" w:hAnsi="Calibri"/>
        </w:rPr>
        <w:t>Define Teleconnection and how this term relates to El Niño, La Niña and the Southern Oscillation</w:t>
      </w:r>
      <w:r w:rsidR="009642A6">
        <w:rPr>
          <w:rFonts w:ascii="Calibri" w:hAnsi="Calibri"/>
        </w:rPr>
        <w:t>.</w:t>
      </w:r>
    </w:p>
    <w:p w:rsidR="00A50FFF" w:rsidRDefault="00A50FFF" w:rsidP="00553424">
      <w:pPr>
        <w:rPr>
          <w:rFonts w:ascii="Calibri" w:hAnsi="Calibri"/>
        </w:rPr>
      </w:pPr>
    </w:p>
    <w:p w:rsidR="00A50FFF" w:rsidRPr="00674F2C" w:rsidRDefault="00A50FFF" w:rsidP="00A50FFF">
      <w:pPr>
        <w:pStyle w:val="Default"/>
        <w:rPr>
          <w:b/>
        </w:rPr>
      </w:pPr>
      <w:r>
        <w:rPr>
          <w:b/>
        </w:rPr>
        <w:t>Chapter 7 Example True or False</w:t>
      </w:r>
      <w:r w:rsidRPr="00674F2C">
        <w:rPr>
          <w:b/>
        </w:rPr>
        <w:t xml:space="preserve">  </w:t>
      </w:r>
    </w:p>
    <w:p w:rsidR="00A50FFF" w:rsidRPr="00B41806" w:rsidRDefault="00A50FFF" w:rsidP="00A50FFF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1) </w:t>
      </w:r>
      <w:r w:rsidR="00B142B8">
        <w:rPr>
          <w:rFonts w:ascii="Calibri" w:hAnsi="Calibri"/>
        </w:rPr>
        <w:t>Leaves blowing in your yard is an example of a Microscale Wind.</w:t>
      </w:r>
      <w:r w:rsidR="00B142B8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A50FFF" w:rsidRPr="00B41806" w:rsidRDefault="00A50FFF" w:rsidP="00A50FFF">
      <w:pPr>
        <w:rPr>
          <w:rFonts w:ascii="Calibri" w:hAnsi="Calibri"/>
        </w:rPr>
      </w:pPr>
      <w:r w:rsidRPr="00B41806">
        <w:rPr>
          <w:rFonts w:ascii="Calibri" w:hAnsi="Calibri"/>
        </w:rPr>
        <w:t>2</w:t>
      </w:r>
      <w:r>
        <w:rPr>
          <w:rFonts w:ascii="Calibri" w:hAnsi="Calibri"/>
        </w:rPr>
        <w:t xml:space="preserve">) </w:t>
      </w:r>
      <w:proofErr w:type="spellStart"/>
      <w:r w:rsidR="00B142B8">
        <w:rPr>
          <w:rFonts w:ascii="Calibri" w:hAnsi="Calibri"/>
        </w:rPr>
        <w:t>Foehn</w:t>
      </w:r>
      <w:proofErr w:type="spellEnd"/>
      <w:r w:rsidR="00B142B8">
        <w:rPr>
          <w:rFonts w:ascii="Calibri" w:hAnsi="Calibri"/>
        </w:rPr>
        <w:t xml:space="preserve"> winds occur in the Rocky Mountains</w:t>
      </w:r>
      <w:r>
        <w:rPr>
          <w:rFonts w:ascii="Calibri" w:hAnsi="Calibri"/>
        </w:rPr>
        <w:t xml:space="preserve">.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A50FFF" w:rsidRDefault="00A50FFF" w:rsidP="00A50FFF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3) </w:t>
      </w:r>
      <w:r w:rsidR="00B142B8">
        <w:rPr>
          <w:rFonts w:ascii="Calibri" w:hAnsi="Calibri"/>
        </w:rPr>
        <w:t>The main wind belt found in the Ferrell Cell is known as the Polar Easterlies</w:t>
      </w:r>
      <w:r>
        <w:rPr>
          <w:rFonts w:ascii="Calibri" w:hAnsi="Calibri"/>
        </w:rPr>
        <w:t>.</w:t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A50FFF" w:rsidRPr="00B41806" w:rsidRDefault="00A50FFF" w:rsidP="00A50FFF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4) </w:t>
      </w:r>
      <w:r w:rsidR="00B142B8">
        <w:rPr>
          <w:rFonts w:ascii="Calibri" w:hAnsi="Calibri"/>
        </w:rPr>
        <w:t>When an El Ni</w:t>
      </w:r>
      <w:r w:rsidR="00B142B8">
        <w:rPr>
          <w:rFonts w:ascii="Calibri" w:hAnsi="Calibri" w:cs="Calibri"/>
        </w:rPr>
        <w:t>ñ</w:t>
      </w:r>
      <w:r w:rsidR="00B142B8">
        <w:rPr>
          <w:rFonts w:ascii="Calibri" w:hAnsi="Calibri"/>
        </w:rPr>
        <w:t>o occurs Australia experiences an increase in precipitation</w:t>
      </w:r>
      <w:r>
        <w:rPr>
          <w:rFonts w:ascii="Calibri" w:hAnsi="Calibri"/>
        </w:rPr>
        <w:t>.</w:t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A50FFF" w:rsidRPr="00B41806" w:rsidRDefault="00A50FFF" w:rsidP="00A50FFF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5) </w:t>
      </w:r>
      <w:r w:rsidR="00B142B8">
        <w:rPr>
          <w:rFonts w:ascii="Calibri" w:hAnsi="Calibri"/>
        </w:rPr>
        <w:t>Monsoons only happen in Asia</w:t>
      </w:r>
      <w:r>
        <w:rPr>
          <w:rFonts w:ascii="Calibri" w:hAnsi="Calibri"/>
        </w:rPr>
        <w:t>.</w:t>
      </w:r>
      <w:r w:rsidR="00B142B8">
        <w:rPr>
          <w:rFonts w:ascii="Calibri" w:hAnsi="Calibri"/>
        </w:rPr>
        <w:tab/>
      </w:r>
      <w:r w:rsidR="00B142B8">
        <w:rPr>
          <w:rFonts w:ascii="Calibri" w:hAnsi="Calibri"/>
        </w:rPr>
        <w:tab/>
      </w:r>
      <w:r w:rsidR="00B142B8">
        <w:rPr>
          <w:rFonts w:ascii="Calibri" w:hAnsi="Calibri"/>
        </w:rPr>
        <w:tab/>
      </w:r>
      <w:r w:rsidR="00B142B8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A50FFF" w:rsidRPr="00674F2C" w:rsidRDefault="00A50FFF" w:rsidP="00A50FFF">
      <w:pPr>
        <w:pStyle w:val="Default"/>
      </w:pPr>
    </w:p>
    <w:p w:rsidR="00A50FFF" w:rsidRPr="00674F2C" w:rsidRDefault="00A50FFF" w:rsidP="00A50FFF">
      <w:pPr>
        <w:pStyle w:val="Default"/>
        <w:rPr>
          <w:b/>
        </w:rPr>
      </w:pPr>
      <w:r>
        <w:rPr>
          <w:b/>
        </w:rPr>
        <w:t>Chapter 7 Example Multiple Choice</w:t>
      </w:r>
      <w:r w:rsidRPr="00674F2C">
        <w:rPr>
          <w:b/>
        </w:rPr>
        <w:t xml:space="preserve">  </w:t>
      </w:r>
    </w:p>
    <w:p w:rsidR="00A50FFF" w:rsidRPr="00674F2C" w:rsidRDefault="00A50FFF" w:rsidP="00A50FFF">
      <w:pPr>
        <w:pStyle w:val="Default"/>
        <w:rPr>
          <w:color w:val="auto"/>
          <w:sz w:val="8"/>
          <w:szCs w:val="8"/>
        </w:rPr>
      </w:pPr>
    </w:p>
    <w:p w:rsidR="00A50FFF" w:rsidRPr="00B747BB" w:rsidRDefault="00A50FFF" w:rsidP="00A50FFF">
      <w:pPr>
        <w:pStyle w:val="Default"/>
        <w:rPr>
          <w:color w:val="auto"/>
        </w:rPr>
      </w:pPr>
      <w:r>
        <w:rPr>
          <w:color w:val="auto"/>
        </w:rPr>
        <w:t>6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A8339A">
        <w:rPr>
          <w:color w:val="auto"/>
        </w:rPr>
        <w:t>Which wind do we find in the Hadley Cell</w:t>
      </w:r>
      <w:r>
        <w:rPr>
          <w:color w:val="auto"/>
        </w:rPr>
        <w:t>?</w:t>
      </w: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A8339A">
        <w:rPr>
          <w:color w:val="auto"/>
        </w:rPr>
        <w:t>Westerli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A8339A">
        <w:rPr>
          <w:color w:val="auto"/>
        </w:rPr>
        <w:t>Polar Easterlies</w:t>
      </w: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A8339A">
        <w:rPr>
          <w:color w:val="auto"/>
        </w:rPr>
        <w:t>Trade Wind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A8339A">
        <w:rPr>
          <w:color w:val="auto"/>
        </w:rPr>
        <w:t>Chinook</w:t>
      </w:r>
    </w:p>
    <w:p w:rsidR="00A50FFF" w:rsidRPr="00B747BB" w:rsidRDefault="00A50FFF" w:rsidP="00A50FFF">
      <w:pPr>
        <w:pStyle w:val="Default"/>
        <w:rPr>
          <w:color w:val="auto"/>
          <w:sz w:val="12"/>
          <w:szCs w:val="12"/>
        </w:rPr>
      </w:pP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>7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A8339A">
        <w:rPr>
          <w:color w:val="auto"/>
        </w:rPr>
        <w:t>Dust Devils are triggered by what type of event</w:t>
      </w:r>
      <w:r>
        <w:rPr>
          <w:color w:val="auto"/>
        </w:rPr>
        <w:t>?</w:t>
      </w: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A8339A">
        <w:rPr>
          <w:color w:val="auto"/>
        </w:rPr>
        <w:t>Thunderstorm Outflow</w:t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A8339A">
        <w:rPr>
          <w:color w:val="auto"/>
        </w:rPr>
        <w:t>Wind passing over a small obstacle</w:t>
      </w:r>
    </w:p>
    <w:p w:rsidR="00A50FFF" w:rsidRPr="005C29C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proofErr w:type="gramStart"/>
      <w:r w:rsidRPr="005734A4">
        <w:rPr>
          <w:color w:val="auto"/>
        </w:rPr>
        <w:t>c</w:t>
      </w:r>
      <w:proofErr w:type="gramEnd"/>
      <w:r w:rsidRPr="005734A4">
        <w:rPr>
          <w:color w:val="auto"/>
        </w:rPr>
        <w:t xml:space="preserve">. </w:t>
      </w:r>
      <w:r w:rsidR="00A8339A">
        <w:rPr>
          <w:color w:val="auto"/>
        </w:rPr>
        <w:t xml:space="preserve">Cooling of the land surface </w:t>
      </w:r>
      <w:r w:rsidRPr="005734A4">
        <w:rPr>
          <w:color w:val="auto"/>
        </w:rPr>
        <w:tab/>
      </w:r>
      <w:r w:rsidRPr="005C29CF">
        <w:rPr>
          <w:color w:val="auto"/>
        </w:rPr>
        <w:t xml:space="preserve">d. </w:t>
      </w:r>
      <w:r w:rsidR="00A8339A">
        <w:rPr>
          <w:color w:val="auto"/>
        </w:rPr>
        <w:t>Wind passing over a mountain</w:t>
      </w:r>
    </w:p>
    <w:p w:rsidR="00A50FFF" w:rsidRPr="005C29CF" w:rsidRDefault="00A50FFF" w:rsidP="00A50FFF">
      <w:pPr>
        <w:pStyle w:val="Default"/>
        <w:rPr>
          <w:color w:val="auto"/>
          <w:sz w:val="12"/>
          <w:szCs w:val="12"/>
        </w:rPr>
      </w:pP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>8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DA6B81">
        <w:rPr>
          <w:color w:val="auto"/>
        </w:rPr>
        <w:t>Which is an example of a Mesoscale Wind</w:t>
      </w:r>
      <w:r>
        <w:rPr>
          <w:color w:val="auto"/>
        </w:rPr>
        <w:t>?</w:t>
      </w: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DA6B81">
        <w:rPr>
          <w:color w:val="auto"/>
        </w:rPr>
        <w:t>Westerli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DA6B81">
        <w:rPr>
          <w:color w:val="auto"/>
        </w:rPr>
        <w:t>Hurricane</w:t>
      </w: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DA6B81">
        <w:rPr>
          <w:color w:val="auto"/>
        </w:rPr>
        <w:t>Wind Gusts</w:t>
      </w:r>
      <w:r>
        <w:rPr>
          <w:color w:val="auto"/>
        </w:rPr>
        <w:tab/>
      </w:r>
      <w:r>
        <w:rPr>
          <w:color w:val="auto"/>
        </w:rPr>
        <w:tab/>
      </w:r>
      <w:r w:rsidR="00DA6B81">
        <w:rPr>
          <w:color w:val="auto"/>
        </w:rPr>
        <w:tab/>
      </w:r>
      <w:r>
        <w:rPr>
          <w:color w:val="auto"/>
        </w:rPr>
        <w:t xml:space="preserve">d. </w:t>
      </w:r>
      <w:r w:rsidR="00DA6B81">
        <w:rPr>
          <w:color w:val="auto"/>
        </w:rPr>
        <w:t>Sea Breeze</w:t>
      </w:r>
    </w:p>
    <w:p w:rsidR="00A50FFF" w:rsidRPr="00F3571F" w:rsidRDefault="00A50FFF" w:rsidP="00A50FFF">
      <w:pPr>
        <w:pStyle w:val="Default"/>
        <w:rPr>
          <w:color w:val="auto"/>
          <w:sz w:val="12"/>
          <w:szCs w:val="12"/>
        </w:rPr>
      </w:pPr>
    </w:p>
    <w:p w:rsidR="00A50FFF" w:rsidRDefault="00A50FFF" w:rsidP="00A50FFF">
      <w:pPr>
        <w:pStyle w:val="Default"/>
        <w:rPr>
          <w:color w:val="auto"/>
        </w:rPr>
      </w:pPr>
      <w:r>
        <w:rPr>
          <w:color w:val="auto"/>
        </w:rPr>
        <w:t>9</w:t>
      </w:r>
      <w:r w:rsidRPr="00B747BB">
        <w:rPr>
          <w:color w:val="auto"/>
        </w:rPr>
        <w:t>)</w:t>
      </w:r>
      <w:r w:rsidR="00DA6B81">
        <w:rPr>
          <w:color w:val="auto"/>
        </w:rPr>
        <w:t xml:space="preserve"> In the Single Cell model of the atmosphere which way did wind travel at the surface?</w:t>
      </w:r>
    </w:p>
    <w:p w:rsidR="00A50FFF" w:rsidRPr="00E31D3B" w:rsidRDefault="00A50FFF" w:rsidP="00A50FFF">
      <w:pPr>
        <w:pStyle w:val="Default"/>
        <w:rPr>
          <w:color w:val="auto"/>
          <w:lang w:val="fr-FR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  <w:lang w:val="fr-FR"/>
        </w:rPr>
        <w:t xml:space="preserve">a. </w:t>
      </w:r>
      <w:proofErr w:type="spellStart"/>
      <w:r w:rsidR="00DA6B81">
        <w:rPr>
          <w:color w:val="auto"/>
          <w:lang w:val="fr-FR"/>
        </w:rPr>
        <w:t>From</w:t>
      </w:r>
      <w:proofErr w:type="spellEnd"/>
      <w:r w:rsidR="00DA6B81">
        <w:rPr>
          <w:color w:val="auto"/>
          <w:lang w:val="fr-FR"/>
        </w:rPr>
        <w:t xml:space="preserve"> the </w:t>
      </w:r>
      <w:proofErr w:type="spellStart"/>
      <w:r w:rsidR="00DA6B81">
        <w:rPr>
          <w:color w:val="auto"/>
          <w:lang w:val="fr-FR"/>
        </w:rPr>
        <w:t>Equator</w:t>
      </w:r>
      <w:proofErr w:type="spellEnd"/>
      <w:r w:rsidR="00DA6B81">
        <w:rPr>
          <w:color w:val="auto"/>
          <w:lang w:val="fr-FR"/>
        </w:rPr>
        <w:t xml:space="preserve"> to 30 N/S</w:t>
      </w:r>
      <w:r w:rsidRPr="00E31D3B">
        <w:rPr>
          <w:color w:val="auto"/>
          <w:lang w:val="fr-FR"/>
        </w:rPr>
        <w:tab/>
        <w:t xml:space="preserve">b. </w:t>
      </w:r>
      <w:proofErr w:type="spellStart"/>
      <w:r w:rsidR="00DA6B81">
        <w:rPr>
          <w:color w:val="auto"/>
          <w:lang w:val="fr-FR"/>
        </w:rPr>
        <w:t>From</w:t>
      </w:r>
      <w:proofErr w:type="spellEnd"/>
      <w:r w:rsidR="00DA6B81">
        <w:rPr>
          <w:color w:val="auto"/>
          <w:lang w:val="fr-FR"/>
        </w:rPr>
        <w:t xml:space="preserve"> 30 N/S to the </w:t>
      </w:r>
      <w:proofErr w:type="spellStart"/>
      <w:r w:rsidR="00DA6B81">
        <w:rPr>
          <w:color w:val="auto"/>
          <w:lang w:val="fr-FR"/>
        </w:rPr>
        <w:t>Equator</w:t>
      </w:r>
      <w:proofErr w:type="spellEnd"/>
    </w:p>
    <w:p w:rsidR="00A50FFF" w:rsidRPr="005734A4" w:rsidRDefault="00A50FFF" w:rsidP="00A50FFF">
      <w:pPr>
        <w:pStyle w:val="Default"/>
        <w:rPr>
          <w:color w:val="auto"/>
          <w:lang w:val="fr-FR"/>
        </w:rPr>
      </w:pPr>
      <w:r w:rsidRPr="00E31D3B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r w:rsidRPr="005734A4">
        <w:rPr>
          <w:color w:val="auto"/>
          <w:lang w:val="fr-FR"/>
        </w:rPr>
        <w:t xml:space="preserve">c. </w:t>
      </w:r>
      <w:proofErr w:type="spellStart"/>
      <w:r w:rsidR="00DA6B81">
        <w:rPr>
          <w:color w:val="auto"/>
          <w:lang w:val="fr-FR"/>
        </w:rPr>
        <w:t>From</w:t>
      </w:r>
      <w:proofErr w:type="spellEnd"/>
      <w:r w:rsidR="00DA6B81">
        <w:rPr>
          <w:color w:val="auto"/>
          <w:lang w:val="fr-FR"/>
        </w:rPr>
        <w:t xml:space="preserve"> the </w:t>
      </w:r>
      <w:proofErr w:type="spellStart"/>
      <w:r w:rsidR="00DA6B81">
        <w:rPr>
          <w:color w:val="auto"/>
          <w:lang w:val="fr-FR"/>
        </w:rPr>
        <w:t>Equator</w:t>
      </w:r>
      <w:proofErr w:type="spellEnd"/>
      <w:r w:rsidR="00DA6B81">
        <w:rPr>
          <w:color w:val="auto"/>
          <w:lang w:val="fr-FR"/>
        </w:rPr>
        <w:t xml:space="preserve"> to the </w:t>
      </w:r>
      <w:proofErr w:type="spellStart"/>
      <w:r w:rsidR="00DA6B81">
        <w:rPr>
          <w:color w:val="auto"/>
          <w:lang w:val="fr-FR"/>
        </w:rPr>
        <w:t>Poles</w:t>
      </w:r>
      <w:proofErr w:type="spellEnd"/>
      <w:r>
        <w:rPr>
          <w:color w:val="auto"/>
          <w:lang w:val="fr-FR"/>
        </w:rPr>
        <w:tab/>
        <w:t xml:space="preserve">d. </w:t>
      </w:r>
      <w:proofErr w:type="spellStart"/>
      <w:r w:rsidR="00DA6B81">
        <w:rPr>
          <w:color w:val="auto"/>
          <w:lang w:val="fr-FR"/>
        </w:rPr>
        <w:t>From</w:t>
      </w:r>
      <w:proofErr w:type="spellEnd"/>
      <w:r w:rsidR="00DA6B81">
        <w:rPr>
          <w:color w:val="auto"/>
          <w:lang w:val="fr-FR"/>
        </w:rPr>
        <w:t xml:space="preserve"> the </w:t>
      </w:r>
      <w:proofErr w:type="spellStart"/>
      <w:r w:rsidR="00DA6B81">
        <w:rPr>
          <w:color w:val="auto"/>
          <w:lang w:val="fr-FR"/>
        </w:rPr>
        <w:t>Poles</w:t>
      </w:r>
      <w:proofErr w:type="spellEnd"/>
      <w:r w:rsidR="00DA6B81">
        <w:rPr>
          <w:color w:val="auto"/>
          <w:lang w:val="fr-FR"/>
        </w:rPr>
        <w:t xml:space="preserve"> to the </w:t>
      </w:r>
      <w:proofErr w:type="spellStart"/>
      <w:r w:rsidR="00DA6B81">
        <w:rPr>
          <w:color w:val="auto"/>
          <w:lang w:val="fr-FR"/>
        </w:rPr>
        <w:t>Equator</w:t>
      </w:r>
      <w:proofErr w:type="spellEnd"/>
      <w:r w:rsidRPr="005734A4">
        <w:rPr>
          <w:color w:val="auto"/>
          <w:lang w:val="fr-FR"/>
        </w:rPr>
        <w:br/>
      </w:r>
    </w:p>
    <w:p w:rsidR="00A50FFF" w:rsidRDefault="00A50FFF" w:rsidP="00A50FFF">
      <w:pPr>
        <w:pStyle w:val="Default"/>
      </w:pPr>
      <w:r>
        <w:t>10</w:t>
      </w:r>
      <w:r w:rsidR="004F3A65">
        <w:t>) During which Northern Hemisphere season does El Niño begin</w:t>
      </w:r>
      <w:r>
        <w:t>?</w:t>
      </w:r>
    </w:p>
    <w:p w:rsidR="00A50FFF" w:rsidRDefault="00A50FFF" w:rsidP="00A50FFF">
      <w:pPr>
        <w:pStyle w:val="Default"/>
      </w:pPr>
      <w:r>
        <w:tab/>
      </w:r>
      <w:r>
        <w:tab/>
        <w:t xml:space="preserve">a. </w:t>
      </w:r>
      <w:r w:rsidR="004F3A65">
        <w:t>Summer</w:t>
      </w:r>
      <w:r>
        <w:tab/>
      </w:r>
      <w:r>
        <w:tab/>
      </w:r>
      <w:r>
        <w:tab/>
        <w:t xml:space="preserve">b. </w:t>
      </w:r>
      <w:proofErr w:type="gramStart"/>
      <w:r w:rsidR="004F3A65">
        <w:t>Winter</w:t>
      </w:r>
      <w:proofErr w:type="gramEnd"/>
    </w:p>
    <w:p w:rsidR="00A50FFF" w:rsidRPr="004601AC" w:rsidRDefault="00A50FFF" w:rsidP="00A50FFF">
      <w:pPr>
        <w:pStyle w:val="Default"/>
      </w:pPr>
      <w:r>
        <w:tab/>
      </w:r>
      <w:r>
        <w:tab/>
        <w:t xml:space="preserve">c. </w:t>
      </w:r>
      <w:r w:rsidR="004F3A65">
        <w:t>Fall</w:t>
      </w:r>
      <w:r w:rsidR="004F3A65">
        <w:tab/>
      </w:r>
      <w:r>
        <w:tab/>
      </w:r>
      <w:r>
        <w:tab/>
      </w:r>
      <w:r>
        <w:tab/>
        <w:t xml:space="preserve">d. </w:t>
      </w:r>
      <w:proofErr w:type="gramStart"/>
      <w:r w:rsidR="004F3A65">
        <w:t>Spring</w:t>
      </w:r>
      <w:proofErr w:type="gramEnd"/>
    </w:p>
    <w:p w:rsidR="00A50FFF" w:rsidRDefault="00A50FFF" w:rsidP="00553424">
      <w:pPr>
        <w:rPr>
          <w:rFonts w:ascii="Calibri" w:hAnsi="Calibri"/>
        </w:rPr>
      </w:pPr>
    </w:p>
    <w:p w:rsidR="00553424" w:rsidRDefault="00553424" w:rsidP="00151794">
      <w:pPr>
        <w:rPr>
          <w:rFonts w:ascii="Calibri" w:hAnsi="Calibri"/>
        </w:rPr>
      </w:pPr>
    </w:p>
    <w:p w:rsidR="006908C3" w:rsidRDefault="006908C3" w:rsidP="00151794">
      <w:pPr>
        <w:rPr>
          <w:rFonts w:ascii="Calibri" w:hAnsi="Calibri"/>
        </w:rPr>
      </w:pPr>
    </w:p>
    <w:p w:rsidR="00A62E59" w:rsidRDefault="00A62E59" w:rsidP="00A62E59">
      <w:pPr>
        <w:pStyle w:val="Default"/>
        <w:jc w:val="center"/>
        <w:rPr>
          <w:b/>
        </w:rPr>
      </w:pPr>
      <w:r>
        <w:rPr>
          <w:b/>
        </w:rPr>
        <w:t>TOPICS YOU NEED TO KNOW</w:t>
      </w:r>
      <w:r w:rsidR="00845B6D">
        <w:rPr>
          <w:b/>
        </w:rPr>
        <w:t xml:space="preserve"> –</w:t>
      </w:r>
      <w:r>
        <w:rPr>
          <w:b/>
        </w:rPr>
        <w:t xml:space="preserve"> </w:t>
      </w:r>
      <w:r w:rsidR="00845B6D">
        <w:rPr>
          <w:b/>
        </w:rPr>
        <w:t>Chapte</w:t>
      </w:r>
      <w:r w:rsidR="00A93BBA">
        <w:rPr>
          <w:b/>
        </w:rPr>
        <w:t>r</w:t>
      </w:r>
      <w:r w:rsidR="00845B6D">
        <w:rPr>
          <w:b/>
        </w:rPr>
        <w:t xml:space="preserve"> 8</w:t>
      </w:r>
    </w:p>
    <w:p w:rsidR="00845B6D" w:rsidRPr="003F5E91" w:rsidRDefault="00845B6D" w:rsidP="00A62E59">
      <w:pPr>
        <w:pStyle w:val="Default"/>
        <w:jc w:val="center"/>
        <w:rPr>
          <w:b/>
        </w:rPr>
      </w:pPr>
    </w:p>
    <w:p w:rsidR="00A62E59" w:rsidRPr="003F5E91" w:rsidRDefault="00A62E59" w:rsidP="00A62E59">
      <w:pPr>
        <w:pStyle w:val="Default"/>
      </w:pPr>
      <w:r w:rsidRPr="003F5E91">
        <w:t xml:space="preserve">1) Be able to describe the moisture and temperature characteristics for </w:t>
      </w:r>
      <w:proofErr w:type="spellStart"/>
      <w:r w:rsidRPr="003F5E91">
        <w:t>mT</w:t>
      </w:r>
      <w:proofErr w:type="spellEnd"/>
      <w:r w:rsidRPr="003F5E91">
        <w:t xml:space="preserve">, </w:t>
      </w:r>
      <w:proofErr w:type="spellStart"/>
      <w:r w:rsidRPr="003F5E91">
        <w:t>mP</w:t>
      </w:r>
      <w:proofErr w:type="spellEnd"/>
      <w:r w:rsidRPr="003F5E91">
        <w:t xml:space="preserve">, </w:t>
      </w:r>
      <w:proofErr w:type="spellStart"/>
      <w:r w:rsidRPr="003F5E91">
        <w:t>cT</w:t>
      </w:r>
      <w:proofErr w:type="spellEnd"/>
      <w:r w:rsidRPr="003F5E91">
        <w:t xml:space="preserve"> and </w:t>
      </w:r>
      <w:proofErr w:type="spellStart"/>
      <w:r w:rsidRPr="003F5E91">
        <w:t>cP</w:t>
      </w:r>
      <w:proofErr w:type="spellEnd"/>
      <w:r w:rsidRPr="003F5E91">
        <w:t xml:space="preserve"> air</w:t>
      </w:r>
      <w:r>
        <w:t xml:space="preserve"> </w:t>
      </w:r>
      <w:r w:rsidRPr="003F5E91">
        <w:t>masses.</w:t>
      </w:r>
    </w:p>
    <w:p w:rsidR="00A62E59" w:rsidRPr="003F5E91" w:rsidRDefault="00A62E59" w:rsidP="00A62E59">
      <w:pPr>
        <w:pStyle w:val="Default"/>
      </w:pPr>
      <w:r w:rsidRPr="003F5E91">
        <w:t>2) Be able to describe and sketch a warm front, know the speed, changes in wind direction and slope.</w:t>
      </w:r>
    </w:p>
    <w:p w:rsidR="00A62E59" w:rsidRPr="003F5E91" w:rsidRDefault="00A62E59" w:rsidP="00A62E59">
      <w:pPr>
        <w:pStyle w:val="Default"/>
      </w:pPr>
      <w:r w:rsidRPr="003F5E91">
        <w:t>3) Be able to describe the type of weather associated with a warm front.</w:t>
      </w:r>
    </w:p>
    <w:p w:rsidR="00A62E59" w:rsidRPr="003F5E91" w:rsidRDefault="00A62E59" w:rsidP="00A62E59">
      <w:pPr>
        <w:pStyle w:val="Default"/>
      </w:pPr>
      <w:r w:rsidRPr="003F5E91">
        <w:t>4) Be able to describe and sketch a cold front, know the speed, changes in wind direction and slope.</w:t>
      </w:r>
    </w:p>
    <w:p w:rsidR="00A62E59" w:rsidRPr="003F5E91" w:rsidRDefault="00A62E59" w:rsidP="00A62E59">
      <w:pPr>
        <w:pStyle w:val="Default"/>
      </w:pPr>
      <w:r w:rsidRPr="003F5E91">
        <w:t>5) Be able to describe the type of weather associated with a cold front.</w:t>
      </w:r>
    </w:p>
    <w:p w:rsidR="00A62E59" w:rsidRPr="003F5E91" w:rsidRDefault="00A62E59" w:rsidP="00A62E59">
      <w:pPr>
        <w:pStyle w:val="Default"/>
      </w:pPr>
      <w:r w:rsidRPr="003F5E91">
        <w:t>6) Be able to explain how stationary, warm, cold and occluded fronts are related to Cyclones.</w:t>
      </w:r>
    </w:p>
    <w:p w:rsidR="00A62E59" w:rsidRPr="003F5E91" w:rsidRDefault="00A62E59" w:rsidP="00A62E59">
      <w:pPr>
        <w:pStyle w:val="Default"/>
      </w:pPr>
      <w:r w:rsidRPr="003F5E91">
        <w:t>7) Be able to describe the typical life cycle of a Mid-Latitude Cyclone.</w:t>
      </w:r>
    </w:p>
    <w:p w:rsidR="00A62E59" w:rsidRDefault="00A62E59" w:rsidP="00A62E59">
      <w:pPr>
        <w:pStyle w:val="Default"/>
      </w:pPr>
      <w:r w:rsidRPr="003F5E91">
        <w:t xml:space="preserve">8) Be able to list the main regions for </w:t>
      </w:r>
      <w:proofErr w:type="spellStart"/>
      <w:r w:rsidRPr="003F5E91">
        <w:t>cyclogensis</w:t>
      </w:r>
      <w:proofErr w:type="spellEnd"/>
      <w:r w:rsidRPr="003F5E91">
        <w:t xml:space="preserve"> and the names associated with each type.</w:t>
      </w:r>
    </w:p>
    <w:p w:rsidR="00742C9C" w:rsidRDefault="00742C9C" w:rsidP="00A62E59">
      <w:pPr>
        <w:pStyle w:val="Default"/>
      </w:pPr>
      <w:r>
        <w:t>9) Be able to describe and sketch a dry line and know why it is important for weather in the southwest.</w:t>
      </w:r>
    </w:p>
    <w:p w:rsidR="00DE7A44" w:rsidRDefault="00DE7A44" w:rsidP="00A62E59">
      <w:pPr>
        <w:pStyle w:val="Default"/>
      </w:pPr>
    </w:p>
    <w:p w:rsidR="00DE7A44" w:rsidRPr="00674F2C" w:rsidRDefault="00DE7A44" w:rsidP="00DE7A44">
      <w:pPr>
        <w:pStyle w:val="Default"/>
        <w:rPr>
          <w:b/>
        </w:rPr>
      </w:pPr>
      <w:r>
        <w:rPr>
          <w:b/>
        </w:rPr>
        <w:t>Chapter 8 Example True or False</w:t>
      </w:r>
      <w:r w:rsidRPr="00674F2C">
        <w:rPr>
          <w:b/>
        </w:rPr>
        <w:t xml:space="preserve">  </w:t>
      </w:r>
    </w:p>
    <w:p w:rsidR="00DE7A44" w:rsidRPr="00B41806" w:rsidRDefault="00DE7A44" w:rsidP="00DE7A44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1) </w:t>
      </w:r>
      <w:proofErr w:type="spellStart"/>
      <w:proofErr w:type="gramStart"/>
      <w:r w:rsidR="00B969B3">
        <w:rPr>
          <w:rFonts w:ascii="Calibri" w:hAnsi="Calibri"/>
        </w:rPr>
        <w:t>cP</w:t>
      </w:r>
      <w:proofErr w:type="spellEnd"/>
      <w:proofErr w:type="gramEnd"/>
      <w:r w:rsidR="00B969B3">
        <w:rPr>
          <w:rFonts w:ascii="Calibri" w:hAnsi="Calibri"/>
        </w:rPr>
        <w:t xml:space="preserve"> air is generally dry and cold</w:t>
      </w:r>
      <w:r>
        <w:rPr>
          <w:rFonts w:ascii="Calibri" w:hAnsi="Calibri"/>
        </w:rPr>
        <w:t>.</w:t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DE7A44" w:rsidRPr="00B41806" w:rsidRDefault="00DE7A44" w:rsidP="00DE7A44">
      <w:pPr>
        <w:rPr>
          <w:rFonts w:ascii="Calibri" w:hAnsi="Calibri"/>
        </w:rPr>
      </w:pPr>
      <w:r w:rsidRPr="00B41806">
        <w:rPr>
          <w:rFonts w:ascii="Calibri" w:hAnsi="Calibri"/>
        </w:rPr>
        <w:t>2</w:t>
      </w:r>
      <w:r>
        <w:rPr>
          <w:rFonts w:ascii="Calibri" w:hAnsi="Calibri"/>
        </w:rPr>
        <w:t xml:space="preserve">) </w:t>
      </w:r>
      <w:r w:rsidR="00B969B3">
        <w:rPr>
          <w:rFonts w:ascii="Calibri" w:hAnsi="Calibri"/>
        </w:rPr>
        <w:t>Warm fronts are characterized by light precipitation over a small area</w:t>
      </w:r>
      <w:r>
        <w:rPr>
          <w:rFonts w:ascii="Calibri" w:hAnsi="Calibri"/>
        </w:rPr>
        <w:t>.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DE7A44" w:rsidRDefault="00DE7A44" w:rsidP="00DE7A44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3) </w:t>
      </w:r>
      <w:r w:rsidR="00B969B3">
        <w:rPr>
          <w:rFonts w:ascii="Calibri" w:hAnsi="Calibri"/>
        </w:rPr>
        <w:t>I would expect to see Thunderstorms and maybe hail at a cold front</w:t>
      </w:r>
      <w:r>
        <w:rPr>
          <w:rFonts w:ascii="Calibri" w:hAnsi="Calibri"/>
        </w:rPr>
        <w:t>.</w:t>
      </w:r>
      <w:r w:rsidR="00B969B3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DE7A44" w:rsidRPr="00B41806" w:rsidRDefault="00DE7A44" w:rsidP="00DE7A44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4) </w:t>
      </w:r>
      <w:r w:rsidR="00B969B3">
        <w:rPr>
          <w:rFonts w:ascii="Calibri" w:hAnsi="Calibri"/>
        </w:rPr>
        <w:t>Mid-Latitude Cyclones usually start out as an Occluded Front</w:t>
      </w:r>
      <w:r>
        <w:rPr>
          <w:rFonts w:ascii="Calibri" w:hAnsi="Calibri"/>
        </w:rPr>
        <w:t>.</w:t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 w:rsidR="00B969B3">
        <w:rPr>
          <w:rFonts w:ascii="Calibri" w:hAnsi="Calibri"/>
        </w:rPr>
        <w:tab/>
      </w:r>
      <w:r w:rsidRPr="00B41806">
        <w:rPr>
          <w:rFonts w:ascii="Calibri" w:hAnsi="Calibri"/>
        </w:rPr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DE7A44" w:rsidRPr="00B41806" w:rsidRDefault="00DE7A44" w:rsidP="00DE7A44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5) </w:t>
      </w:r>
      <w:r w:rsidR="00B969B3">
        <w:rPr>
          <w:rFonts w:ascii="Calibri" w:hAnsi="Calibri"/>
        </w:rPr>
        <w:t>Alberta Clippers originate in the Gulf of Mexico</w:t>
      </w:r>
      <w:r>
        <w:rPr>
          <w:rFonts w:ascii="Calibri" w:hAnsi="Calibri"/>
        </w:rPr>
        <w:t>.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DE7A44" w:rsidRPr="00674F2C" w:rsidRDefault="00DE7A44" w:rsidP="00DE7A44">
      <w:pPr>
        <w:pStyle w:val="Default"/>
      </w:pPr>
    </w:p>
    <w:p w:rsidR="00DE7A44" w:rsidRPr="00674F2C" w:rsidRDefault="00DE7A44" w:rsidP="00DE7A44">
      <w:pPr>
        <w:pStyle w:val="Default"/>
        <w:rPr>
          <w:b/>
        </w:rPr>
      </w:pPr>
      <w:r>
        <w:rPr>
          <w:b/>
        </w:rPr>
        <w:t>Chapter 8 Example Multiple Choice</w:t>
      </w:r>
      <w:r w:rsidRPr="00674F2C">
        <w:rPr>
          <w:b/>
        </w:rPr>
        <w:t xml:space="preserve">  </w:t>
      </w:r>
    </w:p>
    <w:p w:rsidR="00DE7A44" w:rsidRPr="00674F2C" w:rsidRDefault="00DE7A44" w:rsidP="00DE7A44">
      <w:pPr>
        <w:pStyle w:val="Default"/>
        <w:rPr>
          <w:color w:val="auto"/>
          <w:sz w:val="8"/>
          <w:szCs w:val="8"/>
        </w:rPr>
      </w:pPr>
    </w:p>
    <w:p w:rsidR="00DE7A44" w:rsidRPr="00B747BB" w:rsidRDefault="00DE7A44" w:rsidP="00DE7A44">
      <w:pPr>
        <w:pStyle w:val="Default"/>
        <w:rPr>
          <w:color w:val="auto"/>
        </w:rPr>
      </w:pPr>
      <w:r>
        <w:rPr>
          <w:color w:val="auto"/>
        </w:rPr>
        <w:t>6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742C9C">
        <w:rPr>
          <w:color w:val="auto"/>
        </w:rPr>
        <w:t>What type of weather would you expect to see at a dry line if there is very moist air involved</w:t>
      </w:r>
      <w:r>
        <w:rPr>
          <w:color w:val="auto"/>
        </w:rPr>
        <w:t>?</w:t>
      </w: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742C9C">
        <w:rPr>
          <w:color w:val="auto"/>
        </w:rPr>
        <w:t>Light Rain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742C9C">
        <w:rPr>
          <w:color w:val="auto"/>
        </w:rPr>
        <w:t>Stratus clouds but no rain</w:t>
      </w: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742C9C">
        <w:rPr>
          <w:color w:val="auto"/>
        </w:rPr>
        <w:t>Clear Skie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742C9C">
        <w:rPr>
          <w:color w:val="auto"/>
        </w:rPr>
        <w:t>Thunderstorms</w:t>
      </w:r>
    </w:p>
    <w:p w:rsidR="00DE7A44" w:rsidRPr="00B747BB" w:rsidRDefault="00DE7A44" w:rsidP="00DE7A44">
      <w:pPr>
        <w:pStyle w:val="Default"/>
        <w:rPr>
          <w:color w:val="auto"/>
          <w:sz w:val="12"/>
          <w:szCs w:val="12"/>
        </w:rPr>
      </w:pP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>7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742C9C">
        <w:rPr>
          <w:color w:val="auto"/>
        </w:rPr>
        <w:t>During which period in a Mid-Latitude Cyclones life has the cold front caught up to the warm front</w:t>
      </w:r>
      <w:r>
        <w:rPr>
          <w:color w:val="auto"/>
        </w:rPr>
        <w:t>?</w:t>
      </w: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742C9C">
        <w:rPr>
          <w:color w:val="auto"/>
        </w:rPr>
        <w:t>Mature Stage</w:t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742C9C">
        <w:rPr>
          <w:color w:val="auto"/>
        </w:rPr>
        <w:t>Occluded Stage</w:t>
      </w:r>
    </w:p>
    <w:p w:rsidR="00DE7A44" w:rsidRPr="005C29CF" w:rsidRDefault="00DE7A44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 w:rsidRPr="005734A4">
        <w:rPr>
          <w:color w:val="auto"/>
        </w:rPr>
        <w:t xml:space="preserve">c. </w:t>
      </w:r>
      <w:r w:rsidR="00742C9C">
        <w:rPr>
          <w:color w:val="auto"/>
        </w:rPr>
        <w:t>Dissipating Stage</w:t>
      </w:r>
      <w:r>
        <w:rPr>
          <w:color w:val="auto"/>
        </w:rPr>
        <w:t xml:space="preserve"> </w:t>
      </w:r>
      <w:r w:rsidR="00742C9C">
        <w:rPr>
          <w:color w:val="auto"/>
        </w:rPr>
        <w:tab/>
      </w:r>
      <w:r w:rsidRPr="005734A4">
        <w:rPr>
          <w:color w:val="auto"/>
        </w:rPr>
        <w:tab/>
      </w:r>
      <w:r w:rsidRPr="005C29CF">
        <w:rPr>
          <w:color w:val="auto"/>
        </w:rPr>
        <w:t xml:space="preserve">d. </w:t>
      </w:r>
      <w:proofErr w:type="spellStart"/>
      <w:r w:rsidR="00742C9C">
        <w:rPr>
          <w:color w:val="auto"/>
        </w:rPr>
        <w:t>Cyclogenisis</w:t>
      </w:r>
      <w:proofErr w:type="spellEnd"/>
      <w:r w:rsidR="00742C9C">
        <w:rPr>
          <w:color w:val="auto"/>
        </w:rPr>
        <w:t xml:space="preserve"> Stage</w:t>
      </w:r>
    </w:p>
    <w:p w:rsidR="00DE7A44" w:rsidRPr="005C29CF" w:rsidRDefault="00DE7A44" w:rsidP="00DE7A44">
      <w:pPr>
        <w:pStyle w:val="Default"/>
        <w:rPr>
          <w:color w:val="auto"/>
          <w:sz w:val="12"/>
          <w:szCs w:val="12"/>
        </w:rPr>
      </w:pP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>8</w:t>
      </w:r>
      <w:r w:rsidRPr="00B747BB">
        <w:rPr>
          <w:color w:val="auto"/>
        </w:rPr>
        <w:t>)</w:t>
      </w:r>
      <w:r w:rsidR="00742C9C">
        <w:rPr>
          <w:color w:val="auto"/>
        </w:rPr>
        <w:t xml:space="preserve"> How fast does a warm front travel</w:t>
      </w:r>
      <w:r>
        <w:rPr>
          <w:color w:val="auto"/>
        </w:rPr>
        <w:t>?</w:t>
      </w:r>
    </w:p>
    <w:p w:rsidR="00DE7A44" w:rsidRDefault="00742C9C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proofErr w:type="gramStart"/>
      <w:r>
        <w:rPr>
          <w:color w:val="auto"/>
        </w:rPr>
        <w:t>a. 20</w:t>
      </w:r>
      <w:proofErr w:type="gramEnd"/>
      <w:r>
        <w:rPr>
          <w:color w:val="auto"/>
        </w:rPr>
        <w:t>-35 mph</w:t>
      </w:r>
      <w:r w:rsidR="00DE7A44">
        <w:rPr>
          <w:color w:val="auto"/>
        </w:rPr>
        <w:tab/>
      </w:r>
      <w:r w:rsidR="00DE7A44">
        <w:rPr>
          <w:color w:val="auto"/>
        </w:rPr>
        <w:tab/>
      </w:r>
      <w:r w:rsidR="00DE7A44">
        <w:rPr>
          <w:color w:val="auto"/>
        </w:rPr>
        <w:tab/>
        <w:t xml:space="preserve">b. </w:t>
      </w:r>
      <w:r>
        <w:rPr>
          <w:color w:val="auto"/>
        </w:rPr>
        <w:t>10-25 mph</w:t>
      </w:r>
    </w:p>
    <w:p w:rsidR="00742C9C" w:rsidRDefault="00DE7A44" w:rsidP="00DE7A44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proofErr w:type="gramStart"/>
      <w:r>
        <w:rPr>
          <w:color w:val="auto"/>
        </w:rPr>
        <w:t xml:space="preserve">c. </w:t>
      </w:r>
      <w:r w:rsidR="00742C9C">
        <w:rPr>
          <w:color w:val="auto"/>
        </w:rPr>
        <w:t>25</w:t>
      </w:r>
      <w:proofErr w:type="gramEnd"/>
      <w:r w:rsidR="00742C9C">
        <w:rPr>
          <w:color w:val="auto"/>
        </w:rPr>
        <w:t>-35 mph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742C9C">
        <w:rPr>
          <w:color w:val="auto"/>
        </w:rPr>
        <w:t>15-20 mph</w:t>
      </w:r>
    </w:p>
    <w:p w:rsidR="00DE7A44" w:rsidRPr="00F3571F" w:rsidRDefault="00DE7A44" w:rsidP="00DE7A44">
      <w:pPr>
        <w:pStyle w:val="Default"/>
        <w:rPr>
          <w:color w:val="auto"/>
          <w:sz w:val="12"/>
          <w:szCs w:val="12"/>
        </w:rPr>
      </w:pPr>
    </w:p>
    <w:p w:rsidR="00DE7A44" w:rsidRDefault="00DE7A44" w:rsidP="00DE7A44">
      <w:pPr>
        <w:pStyle w:val="Default"/>
        <w:rPr>
          <w:color w:val="auto"/>
        </w:rPr>
      </w:pPr>
      <w:r>
        <w:rPr>
          <w:color w:val="auto"/>
        </w:rPr>
        <w:t>9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5062AC">
        <w:rPr>
          <w:color w:val="auto"/>
        </w:rPr>
        <w:t>What type of weather would you expect at a cold front</w:t>
      </w:r>
      <w:r>
        <w:rPr>
          <w:color w:val="auto"/>
        </w:rPr>
        <w:t>?</w:t>
      </w:r>
    </w:p>
    <w:p w:rsidR="00DE7A44" w:rsidRPr="00E31D3B" w:rsidRDefault="00DE7A44" w:rsidP="00DE7A44">
      <w:pPr>
        <w:pStyle w:val="Default"/>
        <w:rPr>
          <w:color w:val="auto"/>
          <w:lang w:val="fr-FR"/>
        </w:rPr>
      </w:pPr>
      <w:r>
        <w:rPr>
          <w:color w:val="auto"/>
        </w:rPr>
        <w:tab/>
      </w:r>
      <w:r>
        <w:rPr>
          <w:color w:val="auto"/>
        </w:rPr>
        <w:tab/>
      </w:r>
      <w:proofErr w:type="gramStart"/>
      <w:r>
        <w:rPr>
          <w:color w:val="auto"/>
          <w:lang w:val="fr-FR"/>
        </w:rPr>
        <w:t>a</w:t>
      </w:r>
      <w:proofErr w:type="gramEnd"/>
      <w:r>
        <w:rPr>
          <w:color w:val="auto"/>
          <w:lang w:val="fr-FR"/>
        </w:rPr>
        <w:t xml:space="preserve">. </w:t>
      </w:r>
      <w:proofErr w:type="spellStart"/>
      <w:r w:rsidR="005062AC">
        <w:rPr>
          <w:color w:val="auto"/>
          <w:lang w:val="fr-FR"/>
        </w:rPr>
        <w:t>Clear</w:t>
      </w:r>
      <w:proofErr w:type="spellEnd"/>
      <w:r w:rsidR="005062AC">
        <w:rPr>
          <w:color w:val="auto"/>
          <w:lang w:val="fr-FR"/>
        </w:rPr>
        <w:t xml:space="preserve"> Skies</w:t>
      </w:r>
      <w:r w:rsidR="005062AC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r w:rsidR="005062AC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 xml:space="preserve">b. </w:t>
      </w:r>
      <w:r w:rsidR="005062AC">
        <w:rPr>
          <w:color w:val="auto"/>
          <w:lang w:val="fr-FR"/>
        </w:rPr>
        <w:t xml:space="preserve">Cirrus </w:t>
      </w:r>
      <w:proofErr w:type="spellStart"/>
      <w:r w:rsidR="005062AC">
        <w:rPr>
          <w:color w:val="auto"/>
          <w:lang w:val="fr-FR"/>
        </w:rPr>
        <w:t>Clouds</w:t>
      </w:r>
      <w:proofErr w:type="spellEnd"/>
      <w:r w:rsidR="005062AC">
        <w:rPr>
          <w:color w:val="auto"/>
          <w:lang w:val="fr-FR"/>
        </w:rPr>
        <w:t xml:space="preserve"> b</w:t>
      </w:r>
      <w:r w:rsidR="005A4FA9">
        <w:rPr>
          <w:color w:val="auto"/>
          <w:lang w:val="fr-FR"/>
        </w:rPr>
        <w:t>ut</w:t>
      </w:r>
      <w:r w:rsidR="005062AC">
        <w:rPr>
          <w:color w:val="auto"/>
          <w:lang w:val="fr-FR"/>
        </w:rPr>
        <w:t xml:space="preserve"> no </w:t>
      </w:r>
      <w:r w:rsidR="005A4FA9">
        <w:rPr>
          <w:color w:val="auto"/>
          <w:lang w:val="fr-FR"/>
        </w:rPr>
        <w:t>R</w:t>
      </w:r>
      <w:r w:rsidR="00742C9C">
        <w:rPr>
          <w:color w:val="auto"/>
          <w:lang w:val="fr-FR"/>
        </w:rPr>
        <w:t>ain</w:t>
      </w:r>
    </w:p>
    <w:p w:rsidR="00DE7A44" w:rsidRPr="005734A4" w:rsidRDefault="00DE7A44" w:rsidP="00DE7A44">
      <w:pPr>
        <w:pStyle w:val="Default"/>
        <w:rPr>
          <w:color w:val="auto"/>
          <w:lang w:val="fr-FR"/>
        </w:rPr>
      </w:pPr>
      <w:r w:rsidRPr="00E31D3B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r w:rsidRPr="005734A4">
        <w:rPr>
          <w:color w:val="auto"/>
          <w:lang w:val="fr-FR"/>
        </w:rPr>
        <w:t xml:space="preserve">c. </w:t>
      </w:r>
      <w:proofErr w:type="spellStart"/>
      <w:r w:rsidR="005062AC">
        <w:rPr>
          <w:color w:val="auto"/>
          <w:lang w:val="fr-FR"/>
        </w:rPr>
        <w:t>Thunderstorms</w:t>
      </w:r>
      <w:proofErr w:type="spellEnd"/>
      <w:r>
        <w:rPr>
          <w:color w:val="auto"/>
          <w:lang w:val="fr-FR"/>
        </w:rPr>
        <w:tab/>
      </w:r>
      <w:r w:rsidR="005062AC">
        <w:rPr>
          <w:color w:val="auto"/>
          <w:lang w:val="fr-FR"/>
        </w:rPr>
        <w:tab/>
      </w:r>
      <w:r>
        <w:rPr>
          <w:color w:val="auto"/>
          <w:lang w:val="fr-FR"/>
        </w:rPr>
        <w:t xml:space="preserve">d. </w:t>
      </w:r>
      <w:r w:rsidR="005062AC">
        <w:rPr>
          <w:color w:val="auto"/>
          <w:lang w:val="fr-FR"/>
        </w:rPr>
        <w:t>Light Rain</w:t>
      </w:r>
      <w:r w:rsidRPr="005734A4">
        <w:rPr>
          <w:color w:val="auto"/>
          <w:lang w:val="fr-FR"/>
        </w:rPr>
        <w:br/>
      </w:r>
    </w:p>
    <w:p w:rsidR="00DE7A44" w:rsidRDefault="00DE7A44" w:rsidP="00DE7A44">
      <w:pPr>
        <w:pStyle w:val="Default"/>
      </w:pPr>
      <w:r>
        <w:t xml:space="preserve">10) </w:t>
      </w:r>
      <w:r w:rsidR="005062AC">
        <w:t>Which air mass type am I likely to find in Canada</w:t>
      </w:r>
      <w:r>
        <w:t>?</w:t>
      </w:r>
    </w:p>
    <w:p w:rsidR="00DE7A44" w:rsidRDefault="00DE7A44" w:rsidP="00DE7A44">
      <w:pPr>
        <w:pStyle w:val="Default"/>
      </w:pPr>
      <w:r>
        <w:tab/>
      </w:r>
      <w:r>
        <w:tab/>
      </w:r>
      <w:proofErr w:type="gramStart"/>
      <w:r>
        <w:t>a</w:t>
      </w:r>
      <w:proofErr w:type="gramEnd"/>
      <w:r>
        <w:t xml:space="preserve">. </w:t>
      </w:r>
      <w:proofErr w:type="spellStart"/>
      <w:r w:rsidR="005062AC">
        <w:t>mT</w:t>
      </w:r>
      <w:proofErr w:type="spellEnd"/>
      <w:r>
        <w:tab/>
      </w:r>
      <w:r>
        <w:tab/>
      </w:r>
      <w:r>
        <w:tab/>
      </w:r>
      <w:r w:rsidR="005062AC">
        <w:tab/>
      </w:r>
      <w:r>
        <w:t xml:space="preserve">b. </w:t>
      </w:r>
      <w:proofErr w:type="spellStart"/>
      <w:r w:rsidR="005062AC">
        <w:t>cT</w:t>
      </w:r>
      <w:proofErr w:type="spellEnd"/>
    </w:p>
    <w:p w:rsidR="00DE7A44" w:rsidRPr="004601AC" w:rsidRDefault="00DE7A44" w:rsidP="00DE7A44">
      <w:pPr>
        <w:pStyle w:val="Default"/>
      </w:pPr>
      <w:r>
        <w:tab/>
      </w:r>
      <w:r>
        <w:tab/>
      </w:r>
      <w:proofErr w:type="gramStart"/>
      <w:r>
        <w:t>c</w:t>
      </w:r>
      <w:proofErr w:type="gramEnd"/>
      <w:r>
        <w:t xml:space="preserve">. </w:t>
      </w:r>
      <w:proofErr w:type="spellStart"/>
      <w:r w:rsidR="005062AC">
        <w:t>mP</w:t>
      </w:r>
      <w:proofErr w:type="spellEnd"/>
      <w:r>
        <w:tab/>
      </w:r>
      <w:r>
        <w:tab/>
      </w:r>
      <w:r>
        <w:tab/>
      </w:r>
      <w:r w:rsidR="005062AC">
        <w:tab/>
      </w:r>
      <w:r>
        <w:t xml:space="preserve">d. </w:t>
      </w:r>
      <w:proofErr w:type="spellStart"/>
      <w:r w:rsidR="005062AC">
        <w:t>cP</w:t>
      </w:r>
      <w:proofErr w:type="spellEnd"/>
    </w:p>
    <w:p w:rsidR="00DE7A44" w:rsidRDefault="00DE7A44" w:rsidP="00A62E59">
      <w:pPr>
        <w:pStyle w:val="Default"/>
      </w:pPr>
    </w:p>
    <w:p w:rsidR="00A62E59" w:rsidRDefault="00A62E59" w:rsidP="00A62E59">
      <w:pPr>
        <w:pStyle w:val="Default"/>
        <w:jc w:val="center"/>
        <w:rPr>
          <w:b/>
        </w:rPr>
      </w:pPr>
    </w:p>
    <w:p w:rsidR="00A62E59" w:rsidRDefault="00A62E59" w:rsidP="00A62E59">
      <w:pPr>
        <w:pStyle w:val="Default"/>
        <w:jc w:val="center"/>
        <w:rPr>
          <w:b/>
        </w:rPr>
      </w:pPr>
      <w:r w:rsidRPr="003F5E91">
        <w:rPr>
          <w:b/>
        </w:rPr>
        <w:t>TOPICS YOU NEED TO KNOW</w:t>
      </w:r>
      <w:r w:rsidR="00845B6D">
        <w:rPr>
          <w:b/>
        </w:rPr>
        <w:t xml:space="preserve"> – Chapter 10</w:t>
      </w:r>
    </w:p>
    <w:p w:rsidR="00A62E59" w:rsidRPr="003F5E91" w:rsidRDefault="00A62E59" w:rsidP="00A62E59">
      <w:pPr>
        <w:pStyle w:val="Default"/>
      </w:pPr>
    </w:p>
    <w:p w:rsidR="00A62E59" w:rsidRPr="003F5E91" w:rsidRDefault="00A62E59" w:rsidP="00A62E59">
      <w:pPr>
        <w:pStyle w:val="Default"/>
      </w:pPr>
      <w:r>
        <w:t>1</w:t>
      </w:r>
      <w:r w:rsidRPr="003F5E91">
        <w:t xml:space="preserve">) Be able to list the main “ingredients” </w:t>
      </w:r>
      <w:r w:rsidR="00F37DD9">
        <w:t xml:space="preserve">needed </w:t>
      </w:r>
      <w:r w:rsidRPr="003F5E91">
        <w:t>to make a thunderstorm.</w:t>
      </w:r>
    </w:p>
    <w:p w:rsidR="00A62E59" w:rsidRPr="003F5E91" w:rsidRDefault="00A62E59" w:rsidP="00A62E59">
      <w:pPr>
        <w:pStyle w:val="Default"/>
      </w:pPr>
      <w:r>
        <w:t>2</w:t>
      </w:r>
      <w:r w:rsidRPr="003F5E91">
        <w:t xml:space="preserve">) Be able to describe the </w:t>
      </w:r>
      <w:r w:rsidR="00F37DD9">
        <w:t>three</w:t>
      </w:r>
      <w:r w:rsidRPr="003F5E91">
        <w:t xml:space="preserve"> different life-cycle stages of ordinary air mass thunderstorm</w:t>
      </w:r>
      <w:r>
        <w:t>s</w:t>
      </w:r>
      <w:r w:rsidRPr="003F5E91">
        <w:t>.</w:t>
      </w:r>
    </w:p>
    <w:p w:rsidR="00A62E59" w:rsidRPr="003F5E91" w:rsidRDefault="00F37DD9" w:rsidP="00A62E59">
      <w:pPr>
        <w:pStyle w:val="Default"/>
      </w:pPr>
      <w:r>
        <w:t>3</w:t>
      </w:r>
      <w:r w:rsidR="00A62E59" w:rsidRPr="003F5E91">
        <w:t xml:space="preserve">) Describe Supercell </w:t>
      </w:r>
      <w:r w:rsidR="00A62E59">
        <w:t>storms and identify how they are</w:t>
      </w:r>
      <w:r w:rsidR="00A62E59" w:rsidRPr="003F5E91">
        <w:t xml:space="preserve"> different then an air mass thunderstorm</w:t>
      </w:r>
      <w:r w:rsidR="00A62E59">
        <w:t>s</w:t>
      </w:r>
      <w:r w:rsidR="00A62E59" w:rsidRPr="003F5E91">
        <w:t>.</w:t>
      </w:r>
    </w:p>
    <w:p w:rsidR="00A62E59" w:rsidRDefault="00F37DD9" w:rsidP="00A62E59">
      <w:pPr>
        <w:pStyle w:val="Default"/>
      </w:pPr>
      <w:r>
        <w:t>4</w:t>
      </w:r>
      <w:r w:rsidR="00A62E59" w:rsidRPr="003F5E91">
        <w:t>) Know the criteria for a storm to be classified as severe.</w:t>
      </w:r>
    </w:p>
    <w:p w:rsidR="00F37DD9" w:rsidRPr="003F5E91" w:rsidRDefault="00F37DD9" w:rsidP="00A62E59">
      <w:pPr>
        <w:pStyle w:val="Default"/>
      </w:pPr>
      <w:r>
        <w:t>5) Be able to describe the different parts of a Supercell Thunderstorm.</w:t>
      </w:r>
    </w:p>
    <w:p w:rsidR="00A62E59" w:rsidRPr="003F5E91" w:rsidRDefault="004B4B60" w:rsidP="00A62E59">
      <w:pPr>
        <w:pStyle w:val="Default"/>
      </w:pPr>
      <w:r>
        <w:t>6</w:t>
      </w:r>
      <w:r w:rsidR="00A62E59" w:rsidRPr="003F5E91">
        <w:t>) Be able to describe the process that causes lightning and thunder.</w:t>
      </w:r>
    </w:p>
    <w:p w:rsidR="00A62E59" w:rsidRPr="003F5E91" w:rsidRDefault="004B4B60" w:rsidP="00A62E59">
      <w:pPr>
        <w:pStyle w:val="Default"/>
      </w:pPr>
      <w:r>
        <w:t>7</w:t>
      </w:r>
      <w:r w:rsidR="00A62E59" w:rsidRPr="003F5E91">
        <w:t>)</w:t>
      </w:r>
      <w:r w:rsidR="00A50FFF">
        <w:t xml:space="preserve"> Be able to calculate how far a</w:t>
      </w:r>
      <w:r w:rsidR="00A62E59" w:rsidRPr="003F5E91">
        <w:t>way a storm is based on the timing of thunder and lightning flash.</w:t>
      </w:r>
    </w:p>
    <w:p w:rsidR="00A62E59" w:rsidRPr="003F5E91" w:rsidRDefault="004B4B60" w:rsidP="00A62E59">
      <w:pPr>
        <w:pStyle w:val="Default"/>
      </w:pPr>
      <w:r>
        <w:t>8</w:t>
      </w:r>
      <w:r w:rsidR="00A62E59" w:rsidRPr="003F5E91">
        <w:t>) Be able to identify the different types of lightning.</w:t>
      </w:r>
    </w:p>
    <w:p w:rsidR="00A62E59" w:rsidRDefault="004B4B60" w:rsidP="00A62E59">
      <w:pPr>
        <w:pStyle w:val="Default"/>
      </w:pPr>
      <w:r>
        <w:t>9</w:t>
      </w:r>
      <w:r w:rsidR="00A62E59" w:rsidRPr="003F5E91">
        <w:t>) Be able to describe how a tornado forms and the role of the mesocyclone.</w:t>
      </w:r>
    </w:p>
    <w:p w:rsidR="00F37DD9" w:rsidRPr="003F5E91" w:rsidRDefault="004B4B60" w:rsidP="00A62E59">
      <w:pPr>
        <w:pStyle w:val="Default"/>
      </w:pPr>
      <w:r>
        <w:t>10</w:t>
      </w:r>
      <w:r w:rsidR="00F37DD9">
        <w:t>) Be able to identify the three different types of tornadoes (weak, strong, violent).</w:t>
      </w:r>
    </w:p>
    <w:p w:rsidR="00A62E59" w:rsidRPr="003F5E91" w:rsidRDefault="004B4B60" w:rsidP="00A62E59">
      <w:pPr>
        <w:pStyle w:val="Default"/>
      </w:pPr>
      <w:r>
        <w:t>11</w:t>
      </w:r>
      <w:r w:rsidR="00A62E59" w:rsidRPr="003F5E91">
        <w:t xml:space="preserve">) Be able to identify </w:t>
      </w:r>
      <w:r w:rsidR="00A62E59">
        <w:t>t</w:t>
      </w:r>
      <w:r w:rsidR="00A62E59" w:rsidRPr="003F5E91">
        <w:t xml:space="preserve">he Fujita Scale rating for an event based </w:t>
      </w:r>
      <w:r w:rsidR="00A62E59">
        <w:t xml:space="preserve">the </w:t>
      </w:r>
      <w:r w:rsidR="00A62E59" w:rsidRPr="003F5E91">
        <w:t>observed destruction.</w:t>
      </w:r>
    </w:p>
    <w:p w:rsidR="0029118E" w:rsidRDefault="0029118E" w:rsidP="0077501C">
      <w:pPr>
        <w:autoSpaceDE w:val="0"/>
        <w:autoSpaceDN w:val="0"/>
        <w:adjustRightInd w:val="0"/>
        <w:rPr>
          <w:rFonts w:ascii="Calibri" w:hAnsi="Calibri" w:cs="TimesNewRoman"/>
          <w:b/>
        </w:rPr>
      </w:pPr>
    </w:p>
    <w:p w:rsidR="00F37DD9" w:rsidRPr="00674F2C" w:rsidRDefault="00F37DD9" w:rsidP="00F37DD9">
      <w:pPr>
        <w:pStyle w:val="Default"/>
        <w:rPr>
          <w:b/>
        </w:rPr>
      </w:pPr>
      <w:r>
        <w:rPr>
          <w:b/>
        </w:rPr>
        <w:t>Chapter 10 Example True or False</w:t>
      </w:r>
      <w:r w:rsidRPr="00674F2C">
        <w:rPr>
          <w:b/>
        </w:rPr>
        <w:t xml:space="preserve">  </w:t>
      </w:r>
    </w:p>
    <w:p w:rsidR="00F37DD9" w:rsidRPr="00B41806" w:rsidRDefault="00F37DD9" w:rsidP="00F37DD9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1) </w:t>
      </w:r>
      <w:r w:rsidR="004B4B60">
        <w:rPr>
          <w:rFonts w:ascii="Calibri" w:hAnsi="Calibri"/>
        </w:rPr>
        <w:t>Thunderstorms need warm, moist, and stable air to form.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F37DD9" w:rsidRPr="00B41806" w:rsidRDefault="00F37DD9" w:rsidP="00F37DD9">
      <w:pPr>
        <w:rPr>
          <w:rFonts w:ascii="Calibri" w:hAnsi="Calibri"/>
        </w:rPr>
      </w:pPr>
      <w:r w:rsidRPr="00B41806">
        <w:rPr>
          <w:rFonts w:ascii="Calibri" w:hAnsi="Calibri"/>
        </w:rPr>
        <w:t>2</w:t>
      </w:r>
      <w:r>
        <w:rPr>
          <w:rFonts w:ascii="Calibri" w:hAnsi="Calibri"/>
        </w:rPr>
        <w:t xml:space="preserve">) </w:t>
      </w:r>
      <w:r w:rsidR="00B86D6A">
        <w:rPr>
          <w:rFonts w:ascii="Calibri" w:hAnsi="Calibri"/>
        </w:rPr>
        <w:t>A severe storm would need to have winds faster than 58 mph</w:t>
      </w:r>
      <w:r>
        <w:rPr>
          <w:rFonts w:ascii="Calibri" w:hAnsi="Calibri"/>
        </w:rPr>
        <w:t>.</w:t>
      </w:r>
      <w:r w:rsidR="00B86D6A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F37DD9" w:rsidRDefault="00F37DD9" w:rsidP="00F37DD9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3) </w:t>
      </w:r>
      <w:r w:rsidR="0008770A">
        <w:rPr>
          <w:rFonts w:ascii="Calibri" w:hAnsi="Calibri"/>
        </w:rPr>
        <w:t>Intra-cloud lightning g</w:t>
      </w:r>
      <w:bookmarkStart w:id="0" w:name="_GoBack"/>
      <w:bookmarkEnd w:id="0"/>
      <w:r w:rsidR="00B86D6A">
        <w:rPr>
          <w:rFonts w:ascii="Calibri" w:hAnsi="Calibri"/>
        </w:rPr>
        <w:t>oes from one cloud to another in a different cell</w:t>
      </w:r>
      <w:r>
        <w:rPr>
          <w:rFonts w:ascii="Calibri" w:hAnsi="Calibri"/>
        </w:rPr>
        <w:t>.</w:t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F37DD9" w:rsidRPr="00B41806" w:rsidRDefault="00F37DD9" w:rsidP="00F37DD9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4) </w:t>
      </w:r>
      <w:r w:rsidR="00657C6B">
        <w:rPr>
          <w:rFonts w:ascii="Calibri" w:hAnsi="Calibri"/>
        </w:rPr>
        <w:t>An EF5 tornado can damage stone and steel reinforced structures.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F37DD9" w:rsidRPr="00B41806" w:rsidRDefault="00F37DD9" w:rsidP="00F37DD9">
      <w:pPr>
        <w:rPr>
          <w:rFonts w:ascii="Calibri" w:hAnsi="Calibri"/>
        </w:rPr>
      </w:pPr>
      <w:r w:rsidRPr="00B41806">
        <w:rPr>
          <w:rFonts w:ascii="Calibri" w:hAnsi="Calibri"/>
        </w:rPr>
        <w:t xml:space="preserve">5) </w:t>
      </w:r>
      <w:r w:rsidR="0013673B">
        <w:rPr>
          <w:rFonts w:ascii="Calibri" w:hAnsi="Calibri"/>
        </w:rPr>
        <w:t>You can have thunder without lightning</w:t>
      </w:r>
      <w:r>
        <w:rPr>
          <w:rFonts w:ascii="Calibri" w:hAnsi="Calibri"/>
        </w:rPr>
        <w:t>.</w:t>
      </w:r>
      <w:r w:rsidR="0013673B"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True</w:t>
      </w:r>
      <w:r w:rsidRPr="00B41806">
        <w:rPr>
          <w:rFonts w:ascii="Calibri" w:hAnsi="Calibri"/>
        </w:rPr>
        <w:tab/>
      </w:r>
      <w:r w:rsidRPr="00B41806">
        <w:rPr>
          <w:rFonts w:ascii="Calibri" w:hAnsi="Calibri"/>
        </w:rPr>
        <w:tab/>
        <w:t>False</w:t>
      </w:r>
    </w:p>
    <w:p w:rsidR="00F37DD9" w:rsidRPr="00674F2C" w:rsidRDefault="00F37DD9" w:rsidP="00F37DD9">
      <w:pPr>
        <w:pStyle w:val="Default"/>
      </w:pPr>
    </w:p>
    <w:p w:rsidR="00F37DD9" w:rsidRPr="00674F2C" w:rsidRDefault="00F37DD9" w:rsidP="00F37DD9">
      <w:pPr>
        <w:pStyle w:val="Default"/>
        <w:rPr>
          <w:b/>
        </w:rPr>
      </w:pPr>
      <w:r>
        <w:rPr>
          <w:b/>
        </w:rPr>
        <w:t>Chapter 10 Example Multiple Choice</w:t>
      </w:r>
      <w:r w:rsidRPr="00674F2C">
        <w:rPr>
          <w:b/>
        </w:rPr>
        <w:t xml:space="preserve">  </w:t>
      </w:r>
    </w:p>
    <w:p w:rsidR="00F37DD9" w:rsidRPr="00674F2C" w:rsidRDefault="00F37DD9" w:rsidP="00F37DD9">
      <w:pPr>
        <w:pStyle w:val="Default"/>
        <w:rPr>
          <w:color w:val="auto"/>
          <w:sz w:val="8"/>
          <w:szCs w:val="8"/>
        </w:rPr>
      </w:pPr>
    </w:p>
    <w:p w:rsidR="00F37DD9" w:rsidRPr="00B747BB" w:rsidRDefault="00F37DD9" w:rsidP="00F37DD9">
      <w:pPr>
        <w:pStyle w:val="Default"/>
        <w:rPr>
          <w:color w:val="auto"/>
        </w:rPr>
      </w:pPr>
      <w:r>
        <w:rPr>
          <w:color w:val="auto"/>
        </w:rPr>
        <w:t>6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6908C3">
        <w:rPr>
          <w:color w:val="auto"/>
        </w:rPr>
        <w:t>Another word for the “mini cold front” associated with a supercell storm is a ________________</w:t>
      </w: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6908C3">
        <w:rPr>
          <w:color w:val="auto"/>
        </w:rPr>
        <w:t>Overshooting Top</w:t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6908C3">
        <w:rPr>
          <w:color w:val="auto"/>
        </w:rPr>
        <w:t>Gust Front</w:t>
      </w: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6908C3">
        <w:rPr>
          <w:color w:val="auto"/>
        </w:rPr>
        <w:t>Anvil</w:t>
      </w:r>
      <w:r w:rsidR="006908C3"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6908C3">
        <w:rPr>
          <w:color w:val="auto"/>
        </w:rPr>
        <w:t>Wall Cloud</w:t>
      </w:r>
    </w:p>
    <w:p w:rsidR="006908C3" w:rsidRDefault="006908C3" w:rsidP="00F37DD9">
      <w:pPr>
        <w:pStyle w:val="Default"/>
        <w:rPr>
          <w:color w:val="auto"/>
        </w:rPr>
      </w:pPr>
    </w:p>
    <w:p w:rsidR="00F37DD9" w:rsidRPr="00B747BB" w:rsidRDefault="00F37DD9" w:rsidP="00F37DD9">
      <w:pPr>
        <w:pStyle w:val="Default"/>
        <w:rPr>
          <w:color w:val="auto"/>
          <w:sz w:val="12"/>
          <w:szCs w:val="12"/>
        </w:rPr>
      </w:pP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>7</w:t>
      </w:r>
      <w:r w:rsidRPr="00B747BB">
        <w:rPr>
          <w:color w:val="auto"/>
        </w:rPr>
        <w:t>)</w:t>
      </w:r>
      <w:r>
        <w:rPr>
          <w:color w:val="auto"/>
        </w:rPr>
        <w:t xml:space="preserve"> During which period in a Mid-Latitude Cyclones life has the cold front caught up to the warm front?</w:t>
      </w: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>a. Mature Stage</w:t>
      </w:r>
      <w:r>
        <w:rPr>
          <w:color w:val="auto"/>
        </w:rPr>
        <w:tab/>
      </w:r>
      <w:r>
        <w:rPr>
          <w:color w:val="auto"/>
        </w:rPr>
        <w:tab/>
        <w:t>b. Occluded Stage</w:t>
      </w:r>
    </w:p>
    <w:p w:rsidR="00F37DD9" w:rsidRPr="005C29CF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 w:rsidRPr="005734A4">
        <w:rPr>
          <w:color w:val="auto"/>
        </w:rPr>
        <w:t xml:space="preserve">c. </w:t>
      </w:r>
      <w:r>
        <w:rPr>
          <w:color w:val="auto"/>
        </w:rPr>
        <w:t xml:space="preserve">Dissipating Stage </w:t>
      </w:r>
      <w:r>
        <w:rPr>
          <w:color w:val="auto"/>
        </w:rPr>
        <w:tab/>
      </w:r>
      <w:r w:rsidRPr="005734A4">
        <w:rPr>
          <w:color w:val="auto"/>
        </w:rPr>
        <w:tab/>
      </w:r>
      <w:r w:rsidRPr="005C29CF">
        <w:rPr>
          <w:color w:val="auto"/>
        </w:rPr>
        <w:t xml:space="preserve">d. </w:t>
      </w:r>
      <w:proofErr w:type="spellStart"/>
      <w:r>
        <w:rPr>
          <w:color w:val="auto"/>
        </w:rPr>
        <w:t>Cyclogenisis</w:t>
      </w:r>
      <w:proofErr w:type="spellEnd"/>
      <w:r>
        <w:rPr>
          <w:color w:val="auto"/>
        </w:rPr>
        <w:t xml:space="preserve"> Stage</w:t>
      </w:r>
    </w:p>
    <w:p w:rsidR="00F37DD9" w:rsidRPr="005C29CF" w:rsidRDefault="00F37DD9" w:rsidP="00F37DD9">
      <w:pPr>
        <w:pStyle w:val="Default"/>
        <w:rPr>
          <w:color w:val="auto"/>
          <w:sz w:val="12"/>
          <w:szCs w:val="12"/>
        </w:rPr>
      </w:pP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>8</w:t>
      </w:r>
      <w:r w:rsidRPr="00B747BB">
        <w:rPr>
          <w:color w:val="auto"/>
        </w:rPr>
        <w:t>)</w:t>
      </w:r>
      <w:r w:rsidR="00AA04ED">
        <w:rPr>
          <w:color w:val="auto"/>
        </w:rPr>
        <w:t xml:space="preserve"> Which type of tornado looks like a rope</w:t>
      </w:r>
      <w:r>
        <w:rPr>
          <w:color w:val="auto"/>
        </w:rPr>
        <w:t>?</w:t>
      </w: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. </w:t>
      </w:r>
      <w:r w:rsidR="00AA04ED">
        <w:rPr>
          <w:color w:val="auto"/>
        </w:rPr>
        <w:t>Violent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b. </w:t>
      </w:r>
      <w:r w:rsidR="00AA04ED">
        <w:rPr>
          <w:color w:val="auto"/>
        </w:rPr>
        <w:t>Strong</w:t>
      </w: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c. </w:t>
      </w:r>
      <w:r w:rsidR="00AA04ED">
        <w:rPr>
          <w:color w:val="auto"/>
        </w:rPr>
        <w:t>Weak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d. </w:t>
      </w:r>
      <w:r w:rsidR="00AA04ED">
        <w:rPr>
          <w:color w:val="auto"/>
        </w:rPr>
        <w:t>Supercell</w:t>
      </w:r>
    </w:p>
    <w:p w:rsidR="00F37DD9" w:rsidRPr="00F3571F" w:rsidRDefault="00F37DD9" w:rsidP="00F37DD9">
      <w:pPr>
        <w:pStyle w:val="Default"/>
        <w:rPr>
          <w:color w:val="auto"/>
          <w:sz w:val="12"/>
          <w:szCs w:val="12"/>
        </w:rPr>
      </w:pPr>
    </w:p>
    <w:p w:rsidR="00F37DD9" w:rsidRDefault="00F37DD9" w:rsidP="00F37DD9">
      <w:pPr>
        <w:pStyle w:val="Default"/>
        <w:rPr>
          <w:color w:val="auto"/>
        </w:rPr>
      </w:pPr>
      <w:r>
        <w:rPr>
          <w:color w:val="auto"/>
        </w:rPr>
        <w:t>9</w:t>
      </w:r>
      <w:r w:rsidRPr="00B747BB">
        <w:rPr>
          <w:color w:val="auto"/>
        </w:rPr>
        <w:t>)</w:t>
      </w:r>
      <w:r>
        <w:rPr>
          <w:color w:val="auto"/>
        </w:rPr>
        <w:t xml:space="preserve"> </w:t>
      </w:r>
      <w:r w:rsidR="00C60AAD">
        <w:rPr>
          <w:color w:val="auto"/>
        </w:rPr>
        <w:t>What term is used to describe the discharge of electrons after the step-leader first touches the ground</w:t>
      </w:r>
      <w:r>
        <w:rPr>
          <w:color w:val="auto"/>
        </w:rPr>
        <w:t>?</w:t>
      </w:r>
    </w:p>
    <w:p w:rsidR="00F37DD9" w:rsidRPr="00E31D3B" w:rsidRDefault="00F37DD9" w:rsidP="00F37DD9">
      <w:pPr>
        <w:pStyle w:val="Default"/>
        <w:rPr>
          <w:color w:val="auto"/>
          <w:lang w:val="fr-FR"/>
        </w:rPr>
      </w:pPr>
      <w:r>
        <w:rPr>
          <w:color w:val="auto"/>
        </w:rPr>
        <w:tab/>
      </w:r>
      <w:r>
        <w:rPr>
          <w:color w:val="auto"/>
        </w:rPr>
        <w:tab/>
      </w:r>
      <w:proofErr w:type="gramStart"/>
      <w:r>
        <w:rPr>
          <w:color w:val="auto"/>
          <w:lang w:val="fr-FR"/>
        </w:rPr>
        <w:t>a</w:t>
      </w:r>
      <w:proofErr w:type="gramEnd"/>
      <w:r>
        <w:rPr>
          <w:color w:val="auto"/>
          <w:lang w:val="fr-FR"/>
        </w:rPr>
        <w:t xml:space="preserve">. </w:t>
      </w:r>
      <w:proofErr w:type="spellStart"/>
      <w:r w:rsidR="00C60AAD">
        <w:rPr>
          <w:color w:val="auto"/>
          <w:lang w:val="fr-FR"/>
        </w:rPr>
        <w:t>Dart</w:t>
      </w:r>
      <w:proofErr w:type="spellEnd"/>
      <w:r w:rsidR="00C60AAD">
        <w:rPr>
          <w:color w:val="auto"/>
          <w:lang w:val="fr-FR"/>
        </w:rPr>
        <w:t xml:space="preserve"> Leader</w:t>
      </w:r>
      <w:r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r>
        <w:rPr>
          <w:color w:val="auto"/>
          <w:lang w:val="fr-FR"/>
        </w:rPr>
        <w:tab/>
      </w:r>
      <w:r w:rsidRPr="00E31D3B">
        <w:rPr>
          <w:color w:val="auto"/>
          <w:lang w:val="fr-FR"/>
        </w:rPr>
        <w:t xml:space="preserve">b. </w:t>
      </w:r>
      <w:r w:rsidR="00C60AAD">
        <w:rPr>
          <w:color w:val="auto"/>
          <w:lang w:val="fr-FR"/>
        </w:rPr>
        <w:t>Leader</w:t>
      </w:r>
    </w:p>
    <w:p w:rsidR="00F37DD9" w:rsidRPr="005734A4" w:rsidRDefault="00F37DD9" w:rsidP="00F37DD9">
      <w:pPr>
        <w:pStyle w:val="Default"/>
        <w:rPr>
          <w:color w:val="auto"/>
          <w:lang w:val="fr-FR"/>
        </w:rPr>
      </w:pPr>
      <w:r w:rsidRPr="00E31D3B">
        <w:rPr>
          <w:color w:val="auto"/>
          <w:lang w:val="fr-FR"/>
        </w:rPr>
        <w:tab/>
      </w:r>
      <w:r w:rsidRPr="00E31D3B">
        <w:rPr>
          <w:color w:val="auto"/>
          <w:lang w:val="fr-FR"/>
        </w:rPr>
        <w:tab/>
      </w:r>
      <w:proofErr w:type="gramStart"/>
      <w:r w:rsidRPr="005734A4">
        <w:rPr>
          <w:color w:val="auto"/>
          <w:lang w:val="fr-FR"/>
        </w:rPr>
        <w:t>c</w:t>
      </w:r>
      <w:proofErr w:type="gramEnd"/>
      <w:r w:rsidRPr="005734A4">
        <w:rPr>
          <w:color w:val="auto"/>
          <w:lang w:val="fr-FR"/>
        </w:rPr>
        <w:t xml:space="preserve">. </w:t>
      </w:r>
      <w:proofErr w:type="spellStart"/>
      <w:r w:rsidR="00C60AAD">
        <w:rPr>
          <w:color w:val="auto"/>
          <w:lang w:val="fr-FR"/>
        </w:rPr>
        <w:t>Ionized</w:t>
      </w:r>
      <w:proofErr w:type="spellEnd"/>
      <w:r w:rsidR="00C60AAD">
        <w:rPr>
          <w:color w:val="auto"/>
          <w:lang w:val="fr-FR"/>
        </w:rPr>
        <w:t xml:space="preserve"> Air</w:t>
      </w:r>
      <w:r>
        <w:rPr>
          <w:color w:val="auto"/>
          <w:lang w:val="fr-FR"/>
        </w:rPr>
        <w:tab/>
      </w:r>
      <w:r>
        <w:rPr>
          <w:color w:val="auto"/>
          <w:lang w:val="fr-FR"/>
        </w:rPr>
        <w:tab/>
        <w:t xml:space="preserve">d. </w:t>
      </w:r>
      <w:r w:rsidR="00C60AAD">
        <w:rPr>
          <w:color w:val="auto"/>
          <w:lang w:val="fr-FR"/>
        </w:rPr>
        <w:t>Return Stroke</w:t>
      </w:r>
      <w:r w:rsidRPr="005734A4">
        <w:rPr>
          <w:color w:val="auto"/>
          <w:lang w:val="fr-FR"/>
        </w:rPr>
        <w:br/>
      </w:r>
    </w:p>
    <w:p w:rsidR="00F37DD9" w:rsidRDefault="00F37DD9" w:rsidP="00F37DD9">
      <w:pPr>
        <w:pStyle w:val="Default"/>
      </w:pPr>
      <w:r>
        <w:t xml:space="preserve">10) </w:t>
      </w:r>
      <w:r w:rsidR="00C60AAD">
        <w:t>If you hear thunder 5 second</w:t>
      </w:r>
      <w:r w:rsidR="00D32D0B">
        <w:t>s</w:t>
      </w:r>
      <w:r w:rsidR="00C60AAD">
        <w:t xml:space="preserve"> after you see a flash of lightning, how far away was the lightning strike</w:t>
      </w:r>
      <w:r>
        <w:t>?</w:t>
      </w:r>
    </w:p>
    <w:p w:rsidR="00F37DD9" w:rsidRDefault="00F37DD9" w:rsidP="00F37DD9">
      <w:pPr>
        <w:pStyle w:val="Default"/>
      </w:pPr>
      <w:r>
        <w:tab/>
      </w:r>
      <w:r>
        <w:tab/>
      </w:r>
      <w:proofErr w:type="gramStart"/>
      <w:r>
        <w:t>a</w:t>
      </w:r>
      <w:proofErr w:type="gramEnd"/>
      <w:r>
        <w:t xml:space="preserve">. </w:t>
      </w:r>
      <w:r w:rsidR="00D32D0B">
        <w:t xml:space="preserve">500 </w:t>
      </w:r>
      <w:proofErr w:type="spellStart"/>
      <w:r w:rsidR="00D32D0B">
        <w:t>ft</w:t>
      </w:r>
      <w:proofErr w:type="spellEnd"/>
      <w:r>
        <w:tab/>
      </w:r>
      <w:r>
        <w:tab/>
      </w:r>
      <w:r>
        <w:tab/>
        <w:t xml:space="preserve">b. </w:t>
      </w:r>
      <w:r w:rsidR="00D32D0B">
        <w:t xml:space="preserve">5000 </w:t>
      </w:r>
      <w:proofErr w:type="spellStart"/>
      <w:r w:rsidR="00D32D0B">
        <w:t>ft</w:t>
      </w:r>
      <w:proofErr w:type="spellEnd"/>
    </w:p>
    <w:p w:rsidR="00F37DD9" w:rsidRPr="004601AC" w:rsidRDefault="00F37DD9" w:rsidP="00F37DD9">
      <w:pPr>
        <w:pStyle w:val="Default"/>
      </w:pPr>
      <w:r>
        <w:tab/>
      </w:r>
      <w:r>
        <w:tab/>
      </w:r>
      <w:proofErr w:type="gramStart"/>
      <w:r>
        <w:t>c</w:t>
      </w:r>
      <w:proofErr w:type="gramEnd"/>
      <w:r>
        <w:t xml:space="preserve">. </w:t>
      </w:r>
      <w:r w:rsidR="00D32D0B">
        <w:t>500 mi</w:t>
      </w:r>
      <w:r>
        <w:tab/>
      </w:r>
      <w:r>
        <w:tab/>
      </w:r>
      <w:r>
        <w:tab/>
        <w:t xml:space="preserve">d. </w:t>
      </w:r>
      <w:r w:rsidR="00D32D0B">
        <w:t>5000 mi</w:t>
      </w:r>
    </w:p>
    <w:p w:rsidR="00F37DD9" w:rsidRDefault="00F37DD9" w:rsidP="0077501C">
      <w:pPr>
        <w:autoSpaceDE w:val="0"/>
        <w:autoSpaceDN w:val="0"/>
        <w:adjustRightInd w:val="0"/>
        <w:rPr>
          <w:rFonts w:ascii="Calibri" w:hAnsi="Calibri" w:cs="TimesNewRoman"/>
          <w:b/>
        </w:rPr>
      </w:pPr>
    </w:p>
    <w:sectPr w:rsidR="00F37DD9" w:rsidSect="00E17412">
      <w:footerReference w:type="even" r:id="rId7"/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342" w:rsidRDefault="00A92342">
      <w:r>
        <w:separator/>
      </w:r>
    </w:p>
  </w:endnote>
  <w:endnote w:type="continuationSeparator" w:id="0">
    <w:p w:rsidR="00A92342" w:rsidRDefault="00A92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62AC" w:rsidRDefault="005062AC" w:rsidP="008017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62AC" w:rsidRDefault="005062AC" w:rsidP="0080175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62AC" w:rsidRDefault="005062AC" w:rsidP="000676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70A">
      <w:rPr>
        <w:rStyle w:val="PageNumber"/>
        <w:noProof/>
      </w:rPr>
      <w:t>5</w:t>
    </w:r>
    <w:r>
      <w:rPr>
        <w:rStyle w:val="PageNumber"/>
      </w:rPr>
      <w:fldChar w:fldCharType="end"/>
    </w:r>
  </w:p>
  <w:p w:rsidR="005062AC" w:rsidRPr="00801752" w:rsidRDefault="005062AC" w:rsidP="00801752">
    <w:pPr>
      <w:pStyle w:val="Footer"/>
      <w:ind w:right="360"/>
      <w:rPr>
        <w:rFonts w:ascii="Calibri" w:hAnsi="Calibri"/>
      </w:rPr>
    </w:pPr>
    <w:r>
      <w:rPr>
        <w:rFonts w:ascii="Calibri" w:hAnsi="Calibri"/>
      </w:rPr>
      <w:t>ATMO</w:t>
    </w:r>
    <w:r w:rsidRPr="00801752">
      <w:rPr>
        <w:rFonts w:ascii="Calibri" w:hAnsi="Calibri"/>
      </w:rPr>
      <w:t xml:space="preserve"> 101 – Dr. </w:t>
    </w:r>
    <w:r>
      <w:rPr>
        <w:rFonts w:ascii="Calibri" w:hAnsi="Calibri"/>
      </w:rPr>
      <w:t>Griswold</w:t>
    </w:r>
    <w:r w:rsidRPr="00801752">
      <w:rPr>
        <w:rFonts w:ascii="Calibri" w:hAnsi="Calibri"/>
      </w:rPr>
      <w:t xml:space="preserve"> – Midterm </w:t>
    </w:r>
    <w:r>
      <w:rPr>
        <w:rFonts w:ascii="Calibri" w:hAnsi="Calibri"/>
      </w:rPr>
      <w:t xml:space="preserve">2 </w:t>
    </w:r>
    <w:r w:rsidRPr="00801752">
      <w:rPr>
        <w:rFonts w:ascii="Calibri" w:hAnsi="Calibri"/>
      </w:rPr>
      <w:t xml:space="preserve">Review Sheet </w:t>
    </w:r>
    <w:r>
      <w:rPr>
        <w:rFonts w:ascii="Calibri" w:hAnsi="Calibri"/>
      </w:rPr>
      <w:t>Spring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342" w:rsidRDefault="00A92342">
      <w:r>
        <w:separator/>
      </w:r>
    </w:p>
  </w:footnote>
  <w:footnote w:type="continuationSeparator" w:id="0">
    <w:p w:rsidR="00A92342" w:rsidRDefault="00A923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bYwtDQwNDE2MDJQ0lEKTi0uzszPAykwrgUAAhlSTiwAAAA="/>
  </w:docVars>
  <w:rsids>
    <w:rsidRoot w:val="00836D75"/>
    <w:rsid w:val="000058B9"/>
    <w:rsid w:val="00020043"/>
    <w:rsid w:val="00030CA7"/>
    <w:rsid w:val="00036E08"/>
    <w:rsid w:val="00046F18"/>
    <w:rsid w:val="00054256"/>
    <w:rsid w:val="00054713"/>
    <w:rsid w:val="00067607"/>
    <w:rsid w:val="0008770A"/>
    <w:rsid w:val="00093FB5"/>
    <w:rsid w:val="000B26FC"/>
    <w:rsid w:val="000C677D"/>
    <w:rsid w:val="000E553F"/>
    <w:rsid w:val="000F0CE7"/>
    <w:rsid w:val="00122E41"/>
    <w:rsid w:val="0013673B"/>
    <w:rsid w:val="001426E6"/>
    <w:rsid w:val="00151794"/>
    <w:rsid w:val="0016312E"/>
    <w:rsid w:val="00167935"/>
    <w:rsid w:val="00171CA6"/>
    <w:rsid w:val="00177434"/>
    <w:rsid w:val="001866B1"/>
    <w:rsid w:val="00193231"/>
    <w:rsid w:val="001947E8"/>
    <w:rsid w:val="00197D03"/>
    <w:rsid w:val="001A0D10"/>
    <w:rsid w:val="001A226F"/>
    <w:rsid w:val="001D403F"/>
    <w:rsid w:val="001D71BA"/>
    <w:rsid w:val="002003E4"/>
    <w:rsid w:val="002214AA"/>
    <w:rsid w:val="0022526F"/>
    <w:rsid w:val="0022696C"/>
    <w:rsid w:val="002418FE"/>
    <w:rsid w:val="00244A13"/>
    <w:rsid w:val="002633D7"/>
    <w:rsid w:val="00285634"/>
    <w:rsid w:val="0029118E"/>
    <w:rsid w:val="002917E3"/>
    <w:rsid w:val="002A5D55"/>
    <w:rsid w:val="002B61A5"/>
    <w:rsid w:val="002B69CB"/>
    <w:rsid w:val="002C09BD"/>
    <w:rsid w:val="002D3D95"/>
    <w:rsid w:val="002D79E3"/>
    <w:rsid w:val="002F33ED"/>
    <w:rsid w:val="0030145B"/>
    <w:rsid w:val="00304E60"/>
    <w:rsid w:val="00314C35"/>
    <w:rsid w:val="003423FB"/>
    <w:rsid w:val="003473ED"/>
    <w:rsid w:val="00363EF0"/>
    <w:rsid w:val="0036690D"/>
    <w:rsid w:val="003976A4"/>
    <w:rsid w:val="003C01D1"/>
    <w:rsid w:val="003C5B3A"/>
    <w:rsid w:val="003D4CF3"/>
    <w:rsid w:val="003F6C95"/>
    <w:rsid w:val="003F78C0"/>
    <w:rsid w:val="00403C9A"/>
    <w:rsid w:val="00410D0A"/>
    <w:rsid w:val="00410DC5"/>
    <w:rsid w:val="00447083"/>
    <w:rsid w:val="00447C07"/>
    <w:rsid w:val="0045044B"/>
    <w:rsid w:val="00450C1E"/>
    <w:rsid w:val="004518AF"/>
    <w:rsid w:val="00477BD1"/>
    <w:rsid w:val="004A2061"/>
    <w:rsid w:val="004B4B60"/>
    <w:rsid w:val="004D3120"/>
    <w:rsid w:val="004E2582"/>
    <w:rsid w:val="004F3A65"/>
    <w:rsid w:val="00500953"/>
    <w:rsid w:val="00504A7C"/>
    <w:rsid w:val="005062AC"/>
    <w:rsid w:val="00537B41"/>
    <w:rsid w:val="005431EE"/>
    <w:rsid w:val="00553424"/>
    <w:rsid w:val="00553D66"/>
    <w:rsid w:val="005615CE"/>
    <w:rsid w:val="00583879"/>
    <w:rsid w:val="00583BC6"/>
    <w:rsid w:val="00586BC7"/>
    <w:rsid w:val="005A4FA9"/>
    <w:rsid w:val="005A7480"/>
    <w:rsid w:val="005B60C5"/>
    <w:rsid w:val="005D79AC"/>
    <w:rsid w:val="00602920"/>
    <w:rsid w:val="00622D2D"/>
    <w:rsid w:val="00624B73"/>
    <w:rsid w:val="00636133"/>
    <w:rsid w:val="006370C6"/>
    <w:rsid w:val="006514DD"/>
    <w:rsid w:val="00657C6B"/>
    <w:rsid w:val="00671EED"/>
    <w:rsid w:val="00673A4B"/>
    <w:rsid w:val="00674650"/>
    <w:rsid w:val="00680ED6"/>
    <w:rsid w:val="006908C3"/>
    <w:rsid w:val="006B5E2A"/>
    <w:rsid w:val="006C1FD0"/>
    <w:rsid w:val="006C6086"/>
    <w:rsid w:val="006D0502"/>
    <w:rsid w:val="006D160C"/>
    <w:rsid w:val="006D68A9"/>
    <w:rsid w:val="006E20DC"/>
    <w:rsid w:val="006E3DFF"/>
    <w:rsid w:val="00700DF5"/>
    <w:rsid w:val="007057D8"/>
    <w:rsid w:val="00716F68"/>
    <w:rsid w:val="00733598"/>
    <w:rsid w:val="007379F5"/>
    <w:rsid w:val="00741AD0"/>
    <w:rsid w:val="00742C9C"/>
    <w:rsid w:val="00743D9C"/>
    <w:rsid w:val="0076438D"/>
    <w:rsid w:val="007729FA"/>
    <w:rsid w:val="0077501C"/>
    <w:rsid w:val="00784D98"/>
    <w:rsid w:val="007B160A"/>
    <w:rsid w:val="007B3A56"/>
    <w:rsid w:val="007B7E96"/>
    <w:rsid w:val="007C2122"/>
    <w:rsid w:val="007C34C7"/>
    <w:rsid w:val="007D4026"/>
    <w:rsid w:val="007F2BFC"/>
    <w:rsid w:val="007F3A7F"/>
    <w:rsid w:val="008012D1"/>
    <w:rsid w:val="00801752"/>
    <w:rsid w:val="00803C7D"/>
    <w:rsid w:val="0082140C"/>
    <w:rsid w:val="00825F21"/>
    <w:rsid w:val="0083189A"/>
    <w:rsid w:val="00832939"/>
    <w:rsid w:val="00833F7B"/>
    <w:rsid w:val="00835FFD"/>
    <w:rsid w:val="00836D75"/>
    <w:rsid w:val="00837781"/>
    <w:rsid w:val="00844024"/>
    <w:rsid w:val="00845B6D"/>
    <w:rsid w:val="00856D37"/>
    <w:rsid w:val="008645B0"/>
    <w:rsid w:val="0086717A"/>
    <w:rsid w:val="00875634"/>
    <w:rsid w:val="00876F87"/>
    <w:rsid w:val="008B7077"/>
    <w:rsid w:val="008D2C50"/>
    <w:rsid w:val="008E30AB"/>
    <w:rsid w:val="008E44E1"/>
    <w:rsid w:val="008E4B99"/>
    <w:rsid w:val="00904BDA"/>
    <w:rsid w:val="0092347A"/>
    <w:rsid w:val="00940135"/>
    <w:rsid w:val="00947AE2"/>
    <w:rsid w:val="00960829"/>
    <w:rsid w:val="009642A6"/>
    <w:rsid w:val="00971D12"/>
    <w:rsid w:val="0097482A"/>
    <w:rsid w:val="0097655E"/>
    <w:rsid w:val="009777FA"/>
    <w:rsid w:val="009A17EA"/>
    <w:rsid w:val="009B1346"/>
    <w:rsid w:val="009B43BB"/>
    <w:rsid w:val="009B7B42"/>
    <w:rsid w:val="00A404AB"/>
    <w:rsid w:val="00A41A47"/>
    <w:rsid w:val="00A42C84"/>
    <w:rsid w:val="00A50DF7"/>
    <w:rsid w:val="00A50FFF"/>
    <w:rsid w:val="00A55D0F"/>
    <w:rsid w:val="00A62E59"/>
    <w:rsid w:val="00A73163"/>
    <w:rsid w:val="00A8339A"/>
    <w:rsid w:val="00A86058"/>
    <w:rsid w:val="00A92342"/>
    <w:rsid w:val="00A93BBA"/>
    <w:rsid w:val="00AA04ED"/>
    <w:rsid w:val="00AA75E0"/>
    <w:rsid w:val="00AB0F21"/>
    <w:rsid w:val="00AB1BE2"/>
    <w:rsid w:val="00AB3F72"/>
    <w:rsid w:val="00AC2D46"/>
    <w:rsid w:val="00B035A6"/>
    <w:rsid w:val="00B142B8"/>
    <w:rsid w:val="00B14F95"/>
    <w:rsid w:val="00B22078"/>
    <w:rsid w:val="00B23040"/>
    <w:rsid w:val="00B3509D"/>
    <w:rsid w:val="00B37CA0"/>
    <w:rsid w:val="00B54BE0"/>
    <w:rsid w:val="00B57022"/>
    <w:rsid w:val="00B62D22"/>
    <w:rsid w:val="00B86D6A"/>
    <w:rsid w:val="00B90C61"/>
    <w:rsid w:val="00B955D0"/>
    <w:rsid w:val="00B962B9"/>
    <w:rsid w:val="00B969B3"/>
    <w:rsid w:val="00BB6293"/>
    <w:rsid w:val="00BE2D6A"/>
    <w:rsid w:val="00BF634D"/>
    <w:rsid w:val="00C22327"/>
    <w:rsid w:val="00C3765F"/>
    <w:rsid w:val="00C60AAD"/>
    <w:rsid w:val="00C6567B"/>
    <w:rsid w:val="00C8174A"/>
    <w:rsid w:val="00C96B4A"/>
    <w:rsid w:val="00CB0086"/>
    <w:rsid w:val="00CE2582"/>
    <w:rsid w:val="00CF0A24"/>
    <w:rsid w:val="00D045EB"/>
    <w:rsid w:val="00D10796"/>
    <w:rsid w:val="00D11D61"/>
    <w:rsid w:val="00D3043F"/>
    <w:rsid w:val="00D30451"/>
    <w:rsid w:val="00D32784"/>
    <w:rsid w:val="00D32D0B"/>
    <w:rsid w:val="00D35CC3"/>
    <w:rsid w:val="00D42768"/>
    <w:rsid w:val="00D42A7F"/>
    <w:rsid w:val="00D644DD"/>
    <w:rsid w:val="00D644F4"/>
    <w:rsid w:val="00D665F1"/>
    <w:rsid w:val="00D834E9"/>
    <w:rsid w:val="00D94C4A"/>
    <w:rsid w:val="00DA6B81"/>
    <w:rsid w:val="00DB24C2"/>
    <w:rsid w:val="00DB76A0"/>
    <w:rsid w:val="00DC0C7A"/>
    <w:rsid w:val="00DC4AF8"/>
    <w:rsid w:val="00DD137B"/>
    <w:rsid w:val="00DD6DAD"/>
    <w:rsid w:val="00DE7A44"/>
    <w:rsid w:val="00DF0854"/>
    <w:rsid w:val="00DF6A17"/>
    <w:rsid w:val="00E17412"/>
    <w:rsid w:val="00E47146"/>
    <w:rsid w:val="00E54DAB"/>
    <w:rsid w:val="00E651B1"/>
    <w:rsid w:val="00E71705"/>
    <w:rsid w:val="00E82311"/>
    <w:rsid w:val="00E83425"/>
    <w:rsid w:val="00E91953"/>
    <w:rsid w:val="00EA1FBD"/>
    <w:rsid w:val="00F01572"/>
    <w:rsid w:val="00F01B76"/>
    <w:rsid w:val="00F148CF"/>
    <w:rsid w:val="00F344B1"/>
    <w:rsid w:val="00F37DD9"/>
    <w:rsid w:val="00F446CB"/>
    <w:rsid w:val="00F67AD8"/>
    <w:rsid w:val="00F722FC"/>
    <w:rsid w:val="00F772CA"/>
    <w:rsid w:val="00F8231B"/>
    <w:rsid w:val="00F93575"/>
    <w:rsid w:val="00FB5BAB"/>
    <w:rsid w:val="00FB7529"/>
    <w:rsid w:val="00FD000E"/>
    <w:rsid w:val="00FD191C"/>
    <w:rsid w:val="00FD2502"/>
    <w:rsid w:val="00FD54C1"/>
    <w:rsid w:val="00FE11F8"/>
    <w:rsid w:val="00FF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47D4E3-2CD4-403C-A475-FC8E0B3F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01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A5D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8342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Footer">
    <w:name w:val="footer"/>
    <w:basedOn w:val="Normal"/>
    <w:rsid w:val="0005471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54713"/>
  </w:style>
  <w:style w:type="paragraph" w:styleId="Header">
    <w:name w:val="header"/>
    <w:basedOn w:val="Normal"/>
    <w:rsid w:val="0005471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CF0A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F0A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9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9AFCB-A949-49CA-9B7D-08BBB5548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5</Pages>
  <Words>1603</Words>
  <Characters>914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 are not in any particular order</vt:lpstr>
    </vt:vector>
  </TitlesOfParts>
  <Company>UCSC Cloud and Aerosol Laboratory</Company>
  <LinksUpToDate>false</LinksUpToDate>
  <CharactersWithSpaces>10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 are not in any particular order</dc:title>
  <dc:subject/>
  <dc:creator>Jennifer Small</dc:creator>
  <cp:keywords/>
  <cp:lastModifiedBy>Windows User</cp:lastModifiedBy>
  <cp:revision>42</cp:revision>
  <cp:lastPrinted>2017-03-13T20:45:00Z</cp:lastPrinted>
  <dcterms:created xsi:type="dcterms:W3CDTF">2017-03-10T21:27:00Z</dcterms:created>
  <dcterms:modified xsi:type="dcterms:W3CDTF">2017-03-14T05:25:00Z</dcterms:modified>
</cp:coreProperties>
</file>